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136AC" w14:textId="6DB06836" w:rsidR="00FE096B"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FOR IMMEDIATE RELEASE</w:t>
      </w:r>
      <w:r w:rsidRPr="00591159">
        <w:rPr>
          <w:rFonts w:ascii="Times New Roman" w:hAnsi="Times New Roman" w:cs="Times New Roman"/>
          <w:sz w:val="26"/>
          <w:szCs w:val="26"/>
        </w:rPr>
        <w:tab/>
        <w:t>FOR MORE INFORMATION CONTACT:</w:t>
      </w:r>
    </w:p>
    <w:p w14:paraId="1F7B2380" w14:textId="42B0B0F9" w:rsidR="00A074F9" w:rsidRPr="00591159" w:rsidRDefault="00D65305" w:rsidP="00006FC4">
      <w:pPr>
        <w:tabs>
          <w:tab w:val="right" w:pos="9360"/>
        </w:tabs>
        <w:spacing w:after="0" w:line="240" w:lineRule="auto"/>
        <w:rPr>
          <w:rFonts w:ascii="Times New Roman" w:hAnsi="Times New Roman" w:cs="Times New Roman"/>
          <w:sz w:val="26"/>
          <w:szCs w:val="26"/>
        </w:rPr>
      </w:pPr>
      <w:r>
        <w:rPr>
          <w:rFonts w:ascii="Times New Roman" w:hAnsi="Times New Roman" w:cs="Times New Roman"/>
          <w:sz w:val="26"/>
          <w:szCs w:val="26"/>
        </w:rPr>
        <w:t>December 2</w:t>
      </w:r>
      <w:r w:rsidR="007E0F38">
        <w:rPr>
          <w:rFonts w:ascii="Times New Roman" w:hAnsi="Times New Roman" w:cs="Times New Roman"/>
          <w:sz w:val="26"/>
          <w:szCs w:val="26"/>
        </w:rPr>
        <w:t>3</w:t>
      </w:r>
      <w:r w:rsidR="00997AB7">
        <w:rPr>
          <w:rFonts w:ascii="Times New Roman" w:hAnsi="Times New Roman" w:cs="Times New Roman"/>
          <w:sz w:val="26"/>
          <w:szCs w:val="26"/>
        </w:rPr>
        <w:t>,</w:t>
      </w:r>
      <w:r w:rsidR="005E7822">
        <w:rPr>
          <w:rFonts w:ascii="Times New Roman" w:hAnsi="Times New Roman" w:cs="Times New Roman"/>
          <w:sz w:val="26"/>
          <w:szCs w:val="26"/>
        </w:rPr>
        <w:t xml:space="preserve"> </w:t>
      </w:r>
      <w:proofErr w:type="gramStart"/>
      <w:r w:rsidR="005E7822">
        <w:rPr>
          <w:rFonts w:ascii="Times New Roman" w:hAnsi="Times New Roman" w:cs="Times New Roman"/>
          <w:sz w:val="26"/>
          <w:szCs w:val="26"/>
        </w:rPr>
        <w:t>2022</w:t>
      </w:r>
      <w:proofErr w:type="gramEnd"/>
      <w:r w:rsidR="00C07C3C" w:rsidRPr="00591159">
        <w:rPr>
          <w:rFonts w:ascii="Times New Roman" w:hAnsi="Times New Roman" w:cs="Times New Roman"/>
          <w:sz w:val="26"/>
          <w:szCs w:val="26"/>
        </w:rPr>
        <w:tab/>
      </w:r>
      <w:r w:rsidR="00A074F9" w:rsidRPr="00591159">
        <w:rPr>
          <w:rFonts w:ascii="Times New Roman" w:hAnsi="Times New Roman" w:cs="Times New Roman"/>
          <w:sz w:val="26"/>
          <w:szCs w:val="26"/>
        </w:rPr>
        <w:t xml:space="preserve">Pastor </w:t>
      </w:r>
      <w:r w:rsidR="005E7822">
        <w:rPr>
          <w:rFonts w:ascii="Times New Roman" w:hAnsi="Times New Roman" w:cs="Times New Roman"/>
          <w:sz w:val="26"/>
          <w:szCs w:val="26"/>
        </w:rPr>
        <w:t>Matt Horne</w:t>
      </w:r>
      <w:r w:rsidR="00A074F9" w:rsidRPr="00591159">
        <w:rPr>
          <w:rFonts w:ascii="Times New Roman" w:hAnsi="Times New Roman" w:cs="Times New Roman"/>
          <w:sz w:val="26"/>
          <w:szCs w:val="26"/>
        </w:rPr>
        <w:t xml:space="preserve"> @ 631-909-8241</w:t>
      </w:r>
    </w:p>
    <w:p w14:paraId="520DB61F" w14:textId="07F3C45E" w:rsidR="00A074F9"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ab/>
        <w:t>pastor</w:t>
      </w:r>
      <w:r w:rsidR="005E7822">
        <w:rPr>
          <w:rFonts w:ascii="Times New Roman" w:hAnsi="Times New Roman" w:cs="Times New Roman"/>
          <w:sz w:val="26"/>
          <w:szCs w:val="26"/>
        </w:rPr>
        <w:t>matt</w:t>
      </w:r>
      <w:r w:rsidRPr="00591159">
        <w:rPr>
          <w:rFonts w:ascii="Times New Roman" w:hAnsi="Times New Roman" w:cs="Times New Roman"/>
          <w:sz w:val="26"/>
          <w:szCs w:val="26"/>
        </w:rPr>
        <w:t>@sbbcli.org</w:t>
      </w:r>
    </w:p>
    <w:p w14:paraId="7310AE2E" w14:textId="64AAF763" w:rsidR="00A074F9" w:rsidRPr="00591159" w:rsidRDefault="00A074F9" w:rsidP="00006FC4">
      <w:pPr>
        <w:tabs>
          <w:tab w:val="right" w:pos="9360"/>
        </w:tabs>
        <w:spacing w:after="0" w:line="240" w:lineRule="auto"/>
        <w:rPr>
          <w:rFonts w:ascii="Times New Roman" w:hAnsi="Times New Roman" w:cs="Times New Roman"/>
          <w:sz w:val="26"/>
          <w:szCs w:val="26"/>
        </w:rPr>
      </w:pPr>
    </w:p>
    <w:p w14:paraId="61F722A1" w14:textId="23EF759B" w:rsidR="001C0080" w:rsidRPr="00591159" w:rsidRDefault="001C0080" w:rsidP="00A074F9">
      <w:pPr>
        <w:tabs>
          <w:tab w:val="right" w:pos="9360"/>
        </w:tabs>
        <w:spacing w:after="0" w:line="240" w:lineRule="auto"/>
        <w:rPr>
          <w:rFonts w:ascii="Times New Roman" w:hAnsi="Times New Roman" w:cs="Times New Roman"/>
          <w:sz w:val="26"/>
          <w:szCs w:val="26"/>
        </w:rPr>
      </w:pPr>
    </w:p>
    <w:p w14:paraId="1DD64141" w14:textId="087C3379" w:rsidR="003E76ED" w:rsidRDefault="003E76ED" w:rsidP="003E76ED">
      <w:pPr>
        <w:spacing w:after="120" w:line="22" w:lineRule="atLeast"/>
        <w:jc w:val="center"/>
        <w:rPr>
          <w:rFonts w:ascii="Times New Roman" w:hAnsi="Times New Roman" w:cs="Times New Roman"/>
          <w:b/>
          <w:sz w:val="28"/>
          <w:szCs w:val="28"/>
        </w:rPr>
      </w:pPr>
      <w:r w:rsidRPr="00591159">
        <w:rPr>
          <w:rFonts w:ascii="Times New Roman" w:hAnsi="Times New Roman" w:cs="Times New Roman"/>
          <w:b/>
          <w:sz w:val="28"/>
          <w:szCs w:val="28"/>
        </w:rPr>
        <w:t xml:space="preserve">South Bay Bible Church </w:t>
      </w:r>
      <w:r>
        <w:rPr>
          <w:rFonts w:ascii="Times New Roman" w:hAnsi="Times New Roman" w:cs="Times New Roman"/>
          <w:b/>
          <w:sz w:val="28"/>
          <w:szCs w:val="28"/>
        </w:rPr>
        <w:t>Announces New Sermon Series</w:t>
      </w:r>
      <w:r>
        <w:rPr>
          <w:rFonts w:ascii="Times New Roman" w:hAnsi="Times New Roman" w:cs="Times New Roman"/>
          <w:b/>
          <w:sz w:val="28"/>
          <w:szCs w:val="28"/>
        </w:rPr>
        <w:br/>
        <w:t>“</w:t>
      </w:r>
      <w:r w:rsidR="00D65305">
        <w:rPr>
          <w:rFonts w:ascii="Times New Roman" w:hAnsi="Times New Roman" w:cs="Times New Roman"/>
          <w:b/>
          <w:sz w:val="28"/>
          <w:szCs w:val="28"/>
        </w:rPr>
        <w:t xml:space="preserve">Fake News: Exposing God </w:t>
      </w:r>
      <w:proofErr w:type="gramStart"/>
      <w:r w:rsidR="00D65305">
        <w:rPr>
          <w:rFonts w:ascii="Times New Roman" w:hAnsi="Times New Roman" w:cs="Times New Roman"/>
          <w:b/>
          <w:sz w:val="28"/>
          <w:szCs w:val="28"/>
        </w:rPr>
        <w:t>For</w:t>
      </w:r>
      <w:proofErr w:type="gramEnd"/>
      <w:r w:rsidR="00D65305">
        <w:rPr>
          <w:rFonts w:ascii="Times New Roman" w:hAnsi="Times New Roman" w:cs="Times New Roman"/>
          <w:b/>
          <w:sz w:val="28"/>
          <w:szCs w:val="28"/>
        </w:rPr>
        <w:t xml:space="preserve"> Who He Isn’t</w:t>
      </w:r>
      <w:r>
        <w:rPr>
          <w:rFonts w:ascii="Times New Roman" w:hAnsi="Times New Roman" w:cs="Times New Roman"/>
          <w:b/>
          <w:sz w:val="28"/>
          <w:szCs w:val="28"/>
        </w:rPr>
        <w:t>”</w:t>
      </w:r>
      <w:r>
        <w:rPr>
          <w:rFonts w:ascii="Times New Roman" w:hAnsi="Times New Roman" w:cs="Times New Roman"/>
          <w:b/>
          <w:sz w:val="28"/>
          <w:szCs w:val="28"/>
        </w:rPr>
        <w:br/>
      </w:r>
    </w:p>
    <w:p w14:paraId="34A7CB15" w14:textId="655EC051" w:rsidR="00D53EEE" w:rsidRPr="00282F6F" w:rsidRDefault="003E76ED" w:rsidP="00425082">
      <w:pPr>
        <w:spacing w:after="120" w:line="22" w:lineRule="atLeast"/>
        <w:rPr>
          <w:rFonts w:ascii="Times New Roman" w:hAnsi="Times New Roman" w:cs="Times New Roman"/>
          <w:sz w:val="20"/>
          <w:szCs w:val="28"/>
        </w:rPr>
      </w:pPr>
      <w:r>
        <w:rPr>
          <w:rFonts w:ascii="Times New Roman" w:hAnsi="Times New Roman" w:cs="Times New Roman"/>
          <w:sz w:val="20"/>
          <w:szCs w:val="28"/>
        </w:rPr>
        <w:t xml:space="preserve">Beginning Sunday, </w:t>
      </w:r>
      <w:r w:rsidR="00D65305">
        <w:rPr>
          <w:rFonts w:ascii="Times New Roman" w:hAnsi="Times New Roman" w:cs="Times New Roman"/>
          <w:sz w:val="20"/>
          <w:szCs w:val="28"/>
        </w:rPr>
        <w:t>January 22</w:t>
      </w:r>
      <w:r>
        <w:rPr>
          <w:rFonts w:ascii="Times New Roman" w:hAnsi="Times New Roman" w:cs="Times New Roman"/>
          <w:sz w:val="20"/>
          <w:szCs w:val="28"/>
        </w:rPr>
        <w:t xml:space="preserve">, at 9:00 and 11:00 a.m., South Bay Bible Church, 578 Montauk Highway, East Moriches, will begin a </w:t>
      </w:r>
      <w:r w:rsidR="00997AB7">
        <w:rPr>
          <w:rFonts w:ascii="Times New Roman" w:hAnsi="Times New Roman" w:cs="Times New Roman"/>
          <w:sz w:val="20"/>
          <w:szCs w:val="28"/>
        </w:rPr>
        <w:t>four</w:t>
      </w:r>
      <w:r>
        <w:rPr>
          <w:rFonts w:ascii="Times New Roman" w:hAnsi="Times New Roman" w:cs="Times New Roman"/>
          <w:sz w:val="20"/>
          <w:szCs w:val="28"/>
        </w:rPr>
        <w:t>-part</w:t>
      </w:r>
      <w:r w:rsidR="0071026F">
        <w:rPr>
          <w:rFonts w:ascii="Times New Roman" w:hAnsi="Times New Roman" w:cs="Times New Roman"/>
          <w:sz w:val="20"/>
          <w:szCs w:val="28"/>
        </w:rPr>
        <w:t xml:space="preserve"> </w:t>
      </w:r>
      <w:r>
        <w:rPr>
          <w:rFonts w:ascii="Times New Roman" w:hAnsi="Times New Roman" w:cs="Times New Roman"/>
          <w:sz w:val="20"/>
          <w:szCs w:val="28"/>
        </w:rPr>
        <w:t>teaching series entitled, “</w:t>
      </w:r>
      <w:r w:rsidR="00D65305">
        <w:rPr>
          <w:rFonts w:ascii="Times New Roman" w:hAnsi="Times New Roman" w:cs="Times New Roman"/>
          <w:sz w:val="20"/>
          <w:szCs w:val="28"/>
        </w:rPr>
        <w:t xml:space="preserve">Fake News: Exposing God </w:t>
      </w:r>
      <w:proofErr w:type="gramStart"/>
      <w:r w:rsidR="00D65305">
        <w:rPr>
          <w:rFonts w:ascii="Times New Roman" w:hAnsi="Times New Roman" w:cs="Times New Roman"/>
          <w:sz w:val="20"/>
          <w:szCs w:val="28"/>
        </w:rPr>
        <w:t>For</w:t>
      </w:r>
      <w:proofErr w:type="gramEnd"/>
      <w:r w:rsidR="00D65305">
        <w:rPr>
          <w:rFonts w:ascii="Times New Roman" w:hAnsi="Times New Roman" w:cs="Times New Roman"/>
          <w:sz w:val="20"/>
          <w:szCs w:val="28"/>
        </w:rPr>
        <w:t xml:space="preserve"> Who He Isn’t</w:t>
      </w:r>
      <w:r w:rsidR="00665C5B">
        <w:rPr>
          <w:rFonts w:ascii="Times New Roman" w:hAnsi="Times New Roman" w:cs="Times New Roman"/>
          <w:sz w:val="20"/>
          <w:szCs w:val="28"/>
        </w:rPr>
        <w:t>.</w:t>
      </w:r>
      <w:r>
        <w:rPr>
          <w:rFonts w:ascii="Times New Roman" w:hAnsi="Times New Roman" w:cs="Times New Roman"/>
          <w:sz w:val="20"/>
          <w:szCs w:val="28"/>
        </w:rPr>
        <w:t xml:space="preserve">” </w:t>
      </w:r>
      <w:r w:rsidR="00665C5B">
        <w:rPr>
          <w:rFonts w:ascii="Times New Roman" w:hAnsi="Times New Roman" w:cs="Times New Roman"/>
          <w:sz w:val="20"/>
          <w:szCs w:val="28"/>
        </w:rPr>
        <w:t xml:space="preserve">The series is </w:t>
      </w:r>
      <w:r>
        <w:rPr>
          <w:rFonts w:ascii="Times New Roman" w:hAnsi="Times New Roman" w:cs="Times New Roman"/>
          <w:sz w:val="20"/>
          <w:szCs w:val="28"/>
        </w:rPr>
        <w:t xml:space="preserve">designed to </w:t>
      </w:r>
      <w:r w:rsidR="00D65305">
        <w:rPr>
          <w:rFonts w:ascii="Times New Roman" w:hAnsi="Times New Roman" w:cs="Times New Roman"/>
          <w:sz w:val="20"/>
          <w:szCs w:val="28"/>
        </w:rPr>
        <w:t>reveal the cheap versions of God we’ve created</w:t>
      </w:r>
      <w:r>
        <w:rPr>
          <w:rFonts w:ascii="Times New Roman" w:hAnsi="Times New Roman" w:cs="Times New Roman"/>
          <w:sz w:val="20"/>
          <w:szCs w:val="28"/>
        </w:rPr>
        <w:t>.</w:t>
      </w:r>
      <w:r w:rsidR="00282F6F">
        <w:rPr>
          <w:rFonts w:ascii="Times New Roman" w:hAnsi="Times New Roman" w:cs="Times New Roman"/>
          <w:sz w:val="20"/>
          <w:szCs w:val="28"/>
        </w:rPr>
        <w:br/>
      </w:r>
    </w:p>
    <w:p w14:paraId="0B886449" w14:textId="113D37E8" w:rsidR="00665C5B" w:rsidRPr="00665C5B" w:rsidRDefault="00665C5B" w:rsidP="00665C5B">
      <w:pPr>
        <w:spacing w:after="160" w:line="22" w:lineRule="atLeast"/>
        <w:rPr>
          <w:rFonts w:ascii="Times New Roman" w:hAnsi="Times New Roman" w:cs="Times New Roman"/>
        </w:rPr>
      </w:pPr>
      <w:r>
        <w:rPr>
          <w:rFonts w:ascii="Times New Roman" w:hAnsi="Times New Roman" w:cs="Times New Roman"/>
          <w:bCs/>
          <w:noProof/>
        </w:rPr>
        <w:drawing>
          <wp:anchor distT="0" distB="0" distL="114300" distR="114300" simplePos="0" relativeHeight="251659264" behindDoc="0" locked="0" layoutInCell="1" allowOverlap="1" wp14:anchorId="4C6A74FA" wp14:editId="7E2DCBBF">
            <wp:simplePos x="0" y="0"/>
            <wp:positionH relativeFrom="column">
              <wp:posOffset>5028565</wp:posOffset>
            </wp:positionH>
            <wp:positionV relativeFrom="paragraph">
              <wp:posOffset>1270</wp:posOffset>
            </wp:positionV>
            <wp:extent cx="914400" cy="914400"/>
            <wp:effectExtent l="19050" t="19050" r="19050" b="190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74F9" w:rsidRPr="00665C5B">
        <w:rPr>
          <w:rFonts w:ascii="Times New Roman" w:hAnsi="Times New Roman" w:cs="Times New Roman"/>
        </w:rPr>
        <w:t xml:space="preserve">EAST MORICHES, NY </w:t>
      </w:r>
      <w:r w:rsidR="007E741C" w:rsidRPr="00665C5B">
        <w:rPr>
          <w:rFonts w:ascii="Times New Roman" w:hAnsi="Times New Roman" w:cs="Times New Roman"/>
        </w:rPr>
        <w:t>–</w:t>
      </w:r>
      <w:r w:rsidR="00A074F9" w:rsidRPr="00665C5B">
        <w:rPr>
          <w:rFonts w:ascii="Times New Roman" w:hAnsi="Times New Roman" w:cs="Times New Roman"/>
        </w:rPr>
        <w:t xml:space="preserve"> </w:t>
      </w:r>
      <w:bookmarkStart w:id="0" w:name="_Hlk3870336"/>
      <w:r w:rsidR="00D65305" w:rsidRPr="00D65305">
        <w:rPr>
          <w:rFonts w:ascii="Times New Roman" w:hAnsi="Times New Roman" w:cs="Times New Roman"/>
        </w:rPr>
        <w:t xml:space="preserve">The knockoff is rarely as good as the real thing. When it comes to how you perceive God, that statement becomes even more true. South Bay Bible Church, 578 Montauk Highway, East Moriches, is pleased to announce the start of </w:t>
      </w:r>
      <w:r w:rsidR="00D65305" w:rsidRPr="00D65305">
        <w:rPr>
          <w:rFonts w:ascii="Times New Roman" w:hAnsi="Times New Roman" w:cs="Times New Roman"/>
          <w:i/>
          <w:iCs/>
        </w:rPr>
        <w:t xml:space="preserve">Fake News: Exposing God </w:t>
      </w:r>
      <w:proofErr w:type="gramStart"/>
      <w:r w:rsidR="00D65305" w:rsidRPr="00D65305">
        <w:rPr>
          <w:rFonts w:ascii="Times New Roman" w:hAnsi="Times New Roman" w:cs="Times New Roman"/>
          <w:i/>
          <w:iCs/>
        </w:rPr>
        <w:t>For</w:t>
      </w:r>
      <w:proofErr w:type="gramEnd"/>
      <w:r w:rsidR="00D65305" w:rsidRPr="00D65305">
        <w:rPr>
          <w:rFonts w:ascii="Times New Roman" w:hAnsi="Times New Roman" w:cs="Times New Roman"/>
          <w:i/>
          <w:iCs/>
        </w:rPr>
        <w:t xml:space="preserve"> Who He Isn’t</w:t>
      </w:r>
      <w:r w:rsidR="00D65305" w:rsidRPr="00D65305">
        <w:rPr>
          <w:rFonts w:ascii="Times New Roman" w:hAnsi="Times New Roman" w:cs="Times New Roman"/>
        </w:rPr>
        <w:t xml:space="preserve"> on Sunday, January 22, at 9:00 and 11:00 a.m. Join us in person or online at southbaychurchli.org/livestream, Facebook Live, or YouTube.</w:t>
      </w:r>
      <w:r w:rsidR="00997AB7" w:rsidRPr="00997AB7">
        <w:rPr>
          <w:rFonts w:ascii="Times New Roman" w:hAnsi="Times New Roman" w:cs="Times New Roman"/>
        </w:rPr>
        <w:t xml:space="preserve"> </w:t>
      </w:r>
      <w:r w:rsidR="0071026F" w:rsidRPr="0071026F">
        <w:rPr>
          <w:rFonts w:ascii="Times New Roman" w:hAnsi="Times New Roman" w:cs="Times New Roman"/>
        </w:rPr>
        <w:t xml:space="preserve"> </w:t>
      </w:r>
      <w:r w:rsidRPr="00665C5B">
        <w:rPr>
          <w:rFonts w:ascii="Times New Roman" w:hAnsi="Times New Roman" w:cs="Times New Roman"/>
        </w:rPr>
        <w:t xml:space="preserve"> </w:t>
      </w:r>
    </w:p>
    <w:p w14:paraId="3F61401A" w14:textId="77777777" w:rsidR="00D65305" w:rsidRDefault="00D65305" w:rsidP="00665C5B">
      <w:pPr>
        <w:spacing w:after="160" w:line="22" w:lineRule="atLeast"/>
        <w:rPr>
          <w:rFonts w:ascii="Times New Roman" w:hAnsi="Times New Roman" w:cs="Times New Roman"/>
        </w:rPr>
      </w:pPr>
      <w:r w:rsidRPr="00D65305">
        <w:rPr>
          <w:rFonts w:ascii="Times New Roman" w:hAnsi="Times New Roman" w:cs="Times New Roman"/>
        </w:rPr>
        <w:t>“Real joy, real hope, and real peace require the real God,” said Matt Horne, lead pastor. “In order to discover who God really is, we first have to clear our minds of the false versions we’ve created.”</w:t>
      </w:r>
    </w:p>
    <w:p w14:paraId="51F11748" w14:textId="195F96EA" w:rsidR="00665C5B" w:rsidRPr="00665C5B" w:rsidRDefault="00D65305" w:rsidP="00665C5B">
      <w:pPr>
        <w:spacing w:after="160" w:line="22" w:lineRule="atLeast"/>
        <w:rPr>
          <w:rFonts w:ascii="Times New Roman" w:hAnsi="Times New Roman" w:cs="Times New Roman"/>
        </w:rPr>
      </w:pPr>
      <w:r w:rsidRPr="00D65305">
        <w:rPr>
          <w:rFonts w:ascii="Times New Roman" w:hAnsi="Times New Roman" w:cs="Times New Roman"/>
        </w:rPr>
        <w:t xml:space="preserve">Whether you consider yourself a church person or not, you’re invited to join us for this four-part series, </w:t>
      </w:r>
      <w:r w:rsidRPr="00D65305">
        <w:rPr>
          <w:rFonts w:ascii="Times New Roman" w:hAnsi="Times New Roman" w:cs="Times New Roman"/>
          <w:i/>
          <w:iCs/>
        </w:rPr>
        <w:t>Fake News</w:t>
      </w:r>
      <w:r w:rsidRPr="00D65305">
        <w:rPr>
          <w:rFonts w:ascii="Times New Roman" w:hAnsi="Times New Roman" w:cs="Times New Roman"/>
        </w:rPr>
        <w:t>, as Pastor Matt explains why the counterfeits can’t help us.</w:t>
      </w:r>
    </w:p>
    <w:p w14:paraId="7921E78A" w14:textId="77777777" w:rsidR="00D65305" w:rsidRPr="00D65305" w:rsidRDefault="00D65305" w:rsidP="00D65305">
      <w:pPr>
        <w:numPr>
          <w:ilvl w:val="0"/>
          <w:numId w:val="11"/>
        </w:numPr>
        <w:spacing w:after="160" w:line="22" w:lineRule="atLeast"/>
        <w:contextualSpacing/>
        <w:rPr>
          <w:rFonts w:ascii="Times New Roman" w:hAnsi="Times New Roman" w:cs="Times New Roman"/>
          <w:szCs w:val="20"/>
        </w:rPr>
      </w:pPr>
      <w:r w:rsidRPr="00D65305">
        <w:rPr>
          <w:rFonts w:ascii="Times New Roman" w:hAnsi="Times New Roman" w:cs="Times New Roman"/>
          <w:b/>
          <w:szCs w:val="20"/>
        </w:rPr>
        <w:t>I Dream of Genie</w:t>
      </w:r>
      <w:r w:rsidRPr="00D65305">
        <w:rPr>
          <w:rFonts w:ascii="Times New Roman" w:hAnsi="Times New Roman" w:cs="Times New Roman"/>
          <w:szCs w:val="20"/>
        </w:rPr>
        <w:t xml:space="preserve"> (1 Samuel 4:1-11) – January 22: The Office’s, Michael Scott, famously said, “I’m not superstitious, but I'm a little-</w:t>
      </w:r>
      <w:proofErr w:type="spellStart"/>
      <w:r w:rsidRPr="00D65305">
        <w:rPr>
          <w:rFonts w:ascii="Times New Roman" w:hAnsi="Times New Roman" w:cs="Times New Roman"/>
          <w:szCs w:val="20"/>
        </w:rPr>
        <w:t>stitious</w:t>
      </w:r>
      <w:proofErr w:type="spellEnd"/>
      <w:r w:rsidRPr="00D65305">
        <w:rPr>
          <w:rFonts w:ascii="Times New Roman" w:hAnsi="Times New Roman" w:cs="Times New Roman"/>
          <w:szCs w:val="20"/>
        </w:rPr>
        <w:t>." Some Christians are a “little-</w:t>
      </w:r>
      <w:proofErr w:type="spellStart"/>
      <w:r w:rsidRPr="00D65305">
        <w:rPr>
          <w:rFonts w:ascii="Times New Roman" w:hAnsi="Times New Roman" w:cs="Times New Roman"/>
          <w:szCs w:val="20"/>
        </w:rPr>
        <w:t>stitious</w:t>
      </w:r>
      <w:proofErr w:type="spellEnd"/>
      <w:r w:rsidRPr="00D65305">
        <w:rPr>
          <w:rFonts w:ascii="Times New Roman" w:hAnsi="Times New Roman" w:cs="Times New Roman"/>
          <w:szCs w:val="20"/>
        </w:rPr>
        <w:t>” as well, treating God like a good luck charm or a genie. But the real God doesn’t reside in a bottle…He sits on a throne.</w:t>
      </w:r>
      <w:r w:rsidRPr="00D65305">
        <w:rPr>
          <w:rFonts w:ascii="Times New Roman" w:hAnsi="Times New Roman" w:cs="Times New Roman"/>
          <w:szCs w:val="20"/>
        </w:rPr>
        <w:br/>
      </w:r>
    </w:p>
    <w:p w14:paraId="24BC90DF" w14:textId="77777777" w:rsidR="00D65305" w:rsidRPr="00D65305" w:rsidRDefault="00D65305" w:rsidP="00D65305">
      <w:pPr>
        <w:numPr>
          <w:ilvl w:val="0"/>
          <w:numId w:val="11"/>
        </w:numPr>
        <w:spacing w:after="160" w:line="22" w:lineRule="atLeast"/>
        <w:contextualSpacing/>
        <w:rPr>
          <w:rFonts w:ascii="Times New Roman" w:hAnsi="Times New Roman" w:cs="Times New Roman"/>
          <w:szCs w:val="20"/>
        </w:rPr>
      </w:pPr>
      <w:r w:rsidRPr="00D65305">
        <w:rPr>
          <w:rFonts w:ascii="Times New Roman" w:hAnsi="Times New Roman" w:cs="Times New Roman"/>
          <w:b/>
          <w:bCs/>
          <w:szCs w:val="20"/>
        </w:rPr>
        <w:t xml:space="preserve">The Inferior Superior </w:t>
      </w:r>
      <w:r w:rsidRPr="00D65305">
        <w:rPr>
          <w:rFonts w:ascii="Times New Roman" w:hAnsi="Times New Roman" w:cs="Times New Roman"/>
          <w:szCs w:val="20"/>
        </w:rPr>
        <w:t>(Exodus 3-4) – January 29: Have you ever experienced a crisis that you felt was beyond repair? Some situations have the ability to leave us completely hopeless, so that nothing and no one is able to help. There’s one principle that desperate Christians fail to recognize in that moment: Perhaps the greatest problem isn’t weak faith, but a weak “God.”</w:t>
      </w:r>
      <w:r w:rsidRPr="00D65305">
        <w:rPr>
          <w:rFonts w:ascii="Times New Roman" w:hAnsi="Times New Roman" w:cs="Times New Roman"/>
          <w:szCs w:val="20"/>
        </w:rPr>
        <w:br/>
      </w:r>
    </w:p>
    <w:p w14:paraId="710E78AD" w14:textId="77777777" w:rsidR="00D65305" w:rsidRPr="00D65305" w:rsidRDefault="00D65305" w:rsidP="00D65305">
      <w:pPr>
        <w:numPr>
          <w:ilvl w:val="0"/>
          <w:numId w:val="11"/>
        </w:numPr>
        <w:spacing w:after="160" w:line="22" w:lineRule="atLeast"/>
        <w:contextualSpacing/>
        <w:rPr>
          <w:rFonts w:ascii="Times New Roman" w:hAnsi="Times New Roman" w:cs="Times New Roman"/>
          <w:szCs w:val="20"/>
        </w:rPr>
      </w:pPr>
      <w:r w:rsidRPr="00D65305">
        <w:rPr>
          <w:rFonts w:ascii="Times New Roman" w:hAnsi="Times New Roman" w:cs="Times New Roman"/>
          <w:b/>
          <w:szCs w:val="20"/>
        </w:rPr>
        <w:t xml:space="preserve">Upright or Uptight? </w:t>
      </w:r>
      <w:r w:rsidRPr="00D65305">
        <w:rPr>
          <w:rFonts w:ascii="Times New Roman" w:hAnsi="Times New Roman" w:cs="Times New Roman"/>
          <w:bCs/>
          <w:szCs w:val="20"/>
        </w:rPr>
        <w:t>(Numbers 14:18; Romans 2:4; Hebrews 12:1-17)</w:t>
      </w:r>
      <w:r w:rsidRPr="00D65305">
        <w:rPr>
          <w:rFonts w:ascii="Times New Roman" w:hAnsi="Times New Roman" w:cs="Times New Roman"/>
          <w:szCs w:val="20"/>
        </w:rPr>
        <w:t xml:space="preserve"> – February 5: Many people inside and outside of the Christian faith envision God as some kind of cosmic killjoy, always ready to point out our failures. Contentment comes when we realize that Christianity isn’t primarily about what God wants from us, but what He wants for us.</w:t>
      </w:r>
    </w:p>
    <w:p w14:paraId="5338717E" w14:textId="77777777" w:rsidR="00D65305" w:rsidRPr="00D65305" w:rsidRDefault="00D65305" w:rsidP="00D65305">
      <w:pPr>
        <w:spacing w:after="160" w:line="22" w:lineRule="atLeast"/>
        <w:ind w:left="720"/>
        <w:contextualSpacing/>
        <w:rPr>
          <w:rFonts w:ascii="Times New Roman" w:hAnsi="Times New Roman" w:cs="Times New Roman"/>
          <w:szCs w:val="20"/>
        </w:rPr>
      </w:pPr>
      <w:r w:rsidRPr="00D65305">
        <w:rPr>
          <w:rFonts w:ascii="Times New Roman" w:hAnsi="Times New Roman" w:cs="Times New Roman"/>
          <w:szCs w:val="20"/>
        </w:rPr>
        <w:t xml:space="preserve"> </w:t>
      </w:r>
    </w:p>
    <w:p w14:paraId="58096626" w14:textId="3E6EB18C" w:rsidR="00B059B1" w:rsidRPr="00D65305" w:rsidRDefault="00D65305" w:rsidP="00D65305">
      <w:pPr>
        <w:pStyle w:val="ListParagraph"/>
        <w:numPr>
          <w:ilvl w:val="0"/>
          <w:numId w:val="11"/>
        </w:numPr>
        <w:tabs>
          <w:tab w:val="right" w:pos="9360"/>
        </w:tabs>
        <w:spacing w:after="0" w:line="240" w:lineRule="auto"/>
        <w:rPr>
          <w:rFonts w:ascii="Times New Roman" w:hAnsi="Times New Roman" w:cs="Times New Roman"/>
          <w:b/>
          <w:sz w:val="20"/>
          <w:szCs w:val="20"/>
        </w:rPr>
      </w:pPr>
      <w:r w:rsidRPr="00D65305">
        <w:rPr>
          <w:rFonts w:ascii="Times New Roman" w:hAnsi="Times New Roman" w:cs="Times New Roman"/>
          <w:b/>
          <w:szCs w:val="20"/>
        </w:rPr>
        <w:t xml:space="preserve">The Man on the Moon </w:t>
      </w:r>
      <w:r w:rsidRPr="00D65305">
        <w:rPr>
          <w:rFonts w:ascii="Times New Roman" w:hAnsi="Times New Roman" w:cs="Times New Roman"/>
          <w:bCs/>
          <w:szCs w:val="20"/>
        </w:rPr>
        <w:t xml:space="preserve">(Psalm 22; Isaiah 40:27-31) – February 12: The most troubling image of God isn’t the one who is weak, nor the one who is evil, but the one who is indifferent. What </w:t>
      </w:r>
      <w:r w:rsidRPr="00D65305">
        <w:rPr>
          <w:rFonts w:ascii="Times New Roman" w:hAnsi="Times New Roman" w:cs="Times New Roman"/>
          <w:bCs/>
          <w:szCs w:val="20"/>
        </w:rPr>
        <w:lastRenderedPageBreak/>
        <w:t>are the consequences of believing in a “God” who created us and then said, “Good luck?” It may be more destructive than you think.</w:t>
      </w:r>
    </w:p>
    <w:p w14:paraId="379E1A35" w14:textId="77777777" w:rsidR="00D65305" w:rsidRPr="00D65305" w:rsidRDefault="00D65305" w:rsidP="00D65305">
      <w:pPr>
        <w:tabs>
          <w:tab w:val="right" w:pos="9360"/>
        </w:tabs>
        <w:spacing w:after="0" w:line="240" w:lineRule="auto"/>
        <w:rPr>
          <w:rFonts w:ascii="Times New Roman" w:hAnsi="Times New Roman" w:cs="Times New Roman"/>
          <w:b/>
        </w:rPr>
      </w:pPr>
    </w:p>
    <w:p w14:paraId="56C0543E" w14:textId="77777777" w:rsidR="00282F6F" w:rsidRPr="00665C5B" w:rsidRDefault="00282F6F" w:rsidP="00282F6F">
      <w:pPr>
        <w:tabs>
          <w:tab w:val="right" w:pos="9360"/>
        </w:tabs>
        <w:spacing w:after="0" w:line="240" w:lineRule="auto"/>
        <w:rPr>
          <w:rFonts w:ascii="Times New Roman" w:hAnsi="Times New Roman" w:cs="Times New Roman"/>
        </w:rPr>
      </w:pPr>
      <w:r w:rsidRPr="00665C5B">
        <w:rPr>
          <w:rFonts w:ascii="Times New Roman" w:hAnsi="Times New Roman" w:cs="Times New Roman"/>
        </w:rPr>
        <w:t xml:space="preserve">As a non-denominational Christian church, South Bay Bible Church was started in 2006 with the mission to lead people into a growing relationship with Jesus Christ. The church is dedicated to creating environments where people are encouraged to pursue intimacy with God, community with those in the church, and influence with those not yet part of the church. For more about South Bay and their upcoming events, please visit </w:t>
      </w:r>
      <w:hyperlink r:id="rId9" w:history="1">
        <w:r w:rsidRPr="00665C5B">
          <w:rPr>
            <w:rStyle w:val="Hyperlink"/>
            <w:rFonts w:ascii="Times New Roman" w:hAnsi="Times New Roman" w:cs="Times New Roman"/>
          </w:rPr>
          <w:t>southbaychurchli.org</w:t>
        </w:r>
      </w:hyperlink>
      <w:r w:rsidRPr="00665C5B">
        <w:rPr>
          <w:rFonts w:ascii="Times New Roman" w:hAnsi="Times New Roman" w:cs="Times New Roman"/>
        </w:rPr>
        <w:t>.</w:t>
      </w:r>
    </w:p>
    <w:p w14:paraId="2B6CAEA8" w14:textId="77777777" w:rsidR="00282F6F" w:rsidRPr="00665C5B" w:rsidRDefault="00282F6F" w:rsidP="00282F6F">
      <w:pPr>
        <w:tabs>
          <w:tab w:val="right" w:pos="9360"/>
        </w:tabs>
        <w:spacing w:after="0" w:line="240" w:lineRule="auto"/>
        <w:rPr>
          <w:rFonts w:ascii="Times New Roman" w:hAnsi="Times New Roman" w:cs="Times New Roman"/>
        </w:rPr>
      </w:pPr>
    </w:p>
    <w:p w14:paraId="0C485A81" w14:textId="7B6F7E46" w:rsidR="00FF5F90" w:rsidRPr="00665C5B" w:rsidRDefault="00282F6F" w:rsidP="00282F6F">
      <w:pPr>
        <w:spacing w:after="160" w:line="22" w:lineRule="atLeast"/>
        <w:rPr>
          <w:rFonts w:ascii="Times New Roman" w:hAnsi="Times New Roman" w:cs="Times New Roman"/>
        </w:rPr>
      </w:pPr>
      <w:r w:rsidRPr="00665C5B">
        <w:rPr>
          <w:rFonts w:ascii="Times New Roman" w:hAnsi="Times New Roman" w:cs="Times New Roman"/>
        </w:rPr>
        <w:t>About South Bay Bible Church: South Bay Bible Church is a non-denominational Christian church known for Biblical messages applicable to everyday life. The church meets at 578 Montauk Highway in East Moriches, NY. The church’s mission is to lead people into a growing relationship with Jesus Christ. Our service schedule includes three convenient times: Sunday morning at 9:00 and 11:00, and online anytime. A nursery and children’s church are available. For more information, go to southbaychurchli.org, call (631) 909-8241, Facebook, or Twitter @sbbcli.</w:t>
      </w:r>
      <w:bookmarkEnd w:id="0"/>
    </w:p>
    <w:p w14:paraId="4EC4C9B3" w14:textId="77777777" w:rsidR="00F40DCC" w:rsidRPr="00665C5B" w:rsidRDefault="00D53EEE" w:rsidP="007056FB">
      <w:pPr>
        <w:tabs>
          <w:tab w:val="right" w:pos="9360"/>
        </w:tabs>
        <w:spacing w:after="160" w:line="22" w:lineRule="atLeast"/>
        <w:jc w:val="center"/>
        <w:rPr>
          <w:rFonts w:ascii="Times New Roman" w:hAnsi="Times New Roman" w:cs="Times New Roman"/>
        </w:rPr>
      </w:pPr>
      <w:r w:rsidRPr="00665C5B">
        <w:rPr>
          <w:rFonts w:ascii="Times New Roman" w:hAnsi="Times New Roman" w:cs="Times New Roman"/>
        </w:rPr>
        <w:t>###</w:t>
      </w:r>
    </w:p>
    <w:p w14:paraId="7F2F4E38" w14:textId="51C1FE1C" w:rsidR="00665C5B" w:rsidRDefault="00F40DCC" w:rsidP="00665C5B">
      <w:pPr>
        <w:tabs>
          <w:tab w:val="right" w:pos="9360"/>
        </w:tabs>
        <w:spacing w:after="160" w:line="22" w:lineRule="atLeast"/>
        <w:rPr>
          <w:rFonts w:ascii="Times New Roman" w:hAnsi="Times New Roman" w:cs="Times New Roman"/>
        </w:rPr>
      </w:pPr>
      <w:r w:rsidRPr="00665C5B">
        <w:rPr>
          <w:rFonts w:ascii="Times New Roman" w:hAnsi="Times New Roman" w:cs="Times New Roman"/>
        </w:rPr>
        <w:t>Note to editor:</w:t>
      </w:r>
      <w:r w:rsidR="001D2109" w:rsidRPr="00665C5B">
        <w:rPr>
          <w:rFonts w:ascii="Times New Roman" w:hAnsi="Times New Roman" w:cs="Times New Roman"/>
        </w:rPr>
        <w:t xml:space="preserve"> </w:t>
      </w:r>
      <w:r w:rsidRPr="00665C5B">
        <w:rPr>
          <w:rFonts w:ascii="Times New Roman" w:hAnsi="Times New Roman" w:cs="Times New Roman"/>
        </w:rPr>
        <w:t xml:space="preserve">A full press page with graphics, logos, </w:t>
      </w:r>
      <w:r w:rsidR="00215050" w:rsidRPr="00665C5B">
        <w:rPr>
          <w:rFonts w:ascii="Times New Roman" w:hAnsi="Times New Roman" w:cs="Times New Roman"/>
        </w:rPr>
        <w:t>and videos</w:t>
      </w:r>
      <w:r w:rsidRPr="00665C5B">
        <w:rPr>
          <w:rFonts w:ascii="Times New Roman" w:hAnsi="Times New Roman" w:cs="Times New Roman"/>
        </w:rPr>
        <w:t xml:space="preserve"> is available at www.southbaychurchli.org</w:t>
      </w:r>
      <w:r w:rsidR="00F16C14" w:rsidRPr="00665C5B">
        <w:rPr>
          <w:rFonts w:ascii="Times New Roman" w:hAnsi="Times New Roman" w:cs="Times New Roman"/>
        </w:rPr>
        <w:t>/press</w:t>
      </w:r>
      <w:r w:rsidRPr="00665C5B">
        <w:rPr>
          <w:rFonts w:ascii="Times New Roman" w:hAnsi="Times New Roman" w:cs="Times New Roman"/>
        </w:rPr>
        <w:t>.</w:t>
      </w:r>
      <w:r w:rsidR="001D2109" w:rsidRPr="00665C5B">
        <w:rPr>
          <w:rFonts w:ascii="Times New Roman" w:hAnsi="Times New Roman" w:cs="Times New Roman"/>
        </w:rPr>
        <w:t xml:space="preserve"> </w:t>
      </w:r>
      <w:r w:rsidRPr="00665C5B">
        <w:rPr>
          <w:rFonts w:ascii="Times New Roman" w:hAnsi="Times New Roman" w:cs="Times New Roman"/>
        </w:rPr>
        <w:t xml:space="preserve">News media are invited to cover </w:t>
      </w:r>
      <w:r w:rsidR="001F2AAC" w:rsidRPr="00665C5B">
        <w:rPr>
          <w:rFonts w:ascii="Times New Roman" w:hAnsi="Times New Roman" w:cs="Times New Roman"/>
        </w:rPr>
        <w:t>this event.</w:t>
      </w:r>
      <w:r w:rsidR="001D2109" w:rsidRPr="00665C5B">
        <w:rPr>
          <w:rFonts w:ascii="Times New Roman" w:hAnsi="Times New Roman" w:cs="Times New Roman"/>
        </w:rPr>
        <w:t xml:space="preserve"> </w:t>
      </w:r>
      <w:r w:rsidRPr="00665C5B">
        <w:rPr>
          <w:rFonts w:ascii="Times New Roman" w:hAnsi="Times New Roman" w:cs="Times New Roman"/>
        </w:rPr>
        <w:t>Please call ahead.</w:t>
      </w:r>
    </w:p>
    <w:p w14:paraId="1A3E4BB8" w14:textId="62EB99A0" w:rsidR="00B059B1" w:rsidRDefault="00B059B1" w:rsidP="00665C5B">
      <w:pPr>
        <w:tabs>
          <w:tab w:val="right" w:pos="9360"/>
        </w:tabs>
        <w:spacing w:after="160" w:line="22" w:lineRule="atLeast"/>
        <w:rPr>
          <w:rFonts w:ascii="Times New Roman" w:hAnsi="Times New Roman" w:cs="Times New Roman"/>
        </w:rPr>
      </w:pPr>
    </w:p>
    <w:p w14:paraId="0371696B" w14:textId="7D4DCD26" w:rsidR="00B059B1" w:rsidRPr="00665C5B" w:rsidRDefault="00B059B1" w:rsidP="00B059B1">
      <w:pPr>
        <w:tabs>
          <w:tab w:val="right" w:pos="9360"/>
        </w:tabs>
        <w:spacing w:after="160" w:line="22" w:lineRule="atLeast"/>
        <w:jc w:val="center"/>
        <w:rPr>
          <w:rFonts w:ascii="Times New Roman" w:hAnsi="Times New Roman" w:cs="Times New Roman"/>
        </w:rPr>
      </w:pPr>
      <w:r>
        <w:rPr>
          <w:rFonts w:ascii="Times New Roman" w:hAnsi="Times New Roman" w:cs="Times New Roman"/>
          <w:noProof/>
        </w:rPr>
        <w:drawing>
          <wp:inline distT="0" distB="0" distL="0" distR="0" wp14:anchorId="2CC421A4" wp14:editId="2F0AA51F">
            <wp:extent cx="2541814" cy="9046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41814" cy="904617"/>
                    </a:xfrm>
                    <a:prstGeom prst="rect">
                      <a:avLst/>
                    </a:prstGeom>
                  </pic:spPr>
                </pic:pic>
              </a:graphicData>
            </a:graphic>
          </wp:inline>
        </w:drawing>
      </w:r>
    </w:p>
    <w:sectPr w:rsidR="00B059B1" w:rsidRPr="00665C5B" w:rsidSect="00665C5B">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3B775" w14:textId="77777777" w:rsidR="00DF3521" w:rsidRDefault="00DF3521" w:rsidP="00282F6F">
      <w:pPr>
        <w:spacing w:after="0" w:line="240" w:lineRule="auto"/>
      </w:pPr>
      <w:r>
        <w:separator/>
      </w:r>
    </w:p>
  </w:endnote>
  <w:endnote w:type="continuationSeparator" w:id="0">
    <w:p w14:paraId="03F80528" w14:textId="77777777" w:rsidR="00DF3521" w:rsidRDefault="00DF3521" w:rsidP="00282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A5D06" w14:textId="77777777" w:rsidR="00DF3521" w:rsidRDefault="00DF3521" w:rsidP="00282F6F">
      <w:pPr>
        <w:spacing w:after="0" w:line="240" w:lineRule="auto"/>
      </w:pPr>
      <w:r>
        <w:separator/>
      </w:r>
    </w:p>
  </w:footnote>
  <w:footnote w:type="continuationSeparator" w:id="0">
    <w:p w14:paraId="7DCCDB54" w14:textId="77777777" w:rsidR="00DF3521" w:rsidRDefault="00DF3521" w:rsidP="00282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24EE4" w14:textId="77777777" w:rsidR="00665C5B" w:rsidRDefault="00665C5B" w:rsidP="00665C5B">
    <w:pPr>
      <w:pStyle w:val="Header"/>
    </w:pPr>
    <w:r>
      <w:rPr>
        <w:noProof/>
      </w:rPr>
      <w:drawing>
        <wp:anchor distT="0" distB="0" distL="114300" distR="114300" simplePos="0" relativeHeight="251660288" behindDoc="0" locked="0" layoutInCell="1" allowOverlap="1" wp14:anchorId="4B8A60D3" wp14:editId="16B16562">
          <wp:simplePos x="0" y="0"/>
          <wp:positionH relativeFrom="column">
            <wp:posOffset>0</wp:posOffset>
          </wp:positionH>
          <wp:positionV relativeFrom="paragraph">
            <wp:posOffset>0</wp:posOffset>
          </wp:positionV>
          <wp:extent cx="2682240" cy="1223645"/>
          <wp:effectExtent l="0" t="0" r="0" b="0"/>
          <wp:wrapSquare wrapText="bothSides"/>
          <wp:docPr id="1" name="Picture 1" descr="SBBC Blue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BC Blue JP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82240" cy="1223645"/>
                  </a:xfrm>
                  <a:prstGeom prst="rect">
                    <a:avLst/>
                  </a:prstGeom>
                  <a:noFill/>
                </pic:spPr>
              </pic:pic>
            </a:graphicData>
          </a:graphic>
        </wp:anchor>
      </w:drawing>
    </w:r>
  </w:p>
  <w:p w14:paraId="61F92265" w14:textId="77777777" w:rsidR="00665C5B" w:rsidRDefault="00665C5B" w:rsidP="00665C5B">
    <w:pPr>
      <w:pStyle w:val="Header"/>
      <w:jc w:val="center"/>
    </w:pPr>
  </w:p>
  <w:p w14:paraId="2DA964EC" w14:textId="77777777" w:rsidR="00665C5B" w:rsidRPr="00B059B1" w:rsidRDefault="00665C5B" w:rsidP="00665C5B">
    <w:pPr>
      <w:pStyle w:val="Header"/>
      <w:ind w:left="4050"/>
      <w:jc w:val="center"/>
      <w:rPr>
        <w:b/>
        <w:color w:val="0075C9"/>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B059B1">
      <w:rPr>
        <w:b/>
        <w:color w:val="0075C9"/>
        <w:sz w:val="32"/>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leading people into a growing relationship with Jesus Christ.</w:t>
    </w:r>
  </w:p>
  <w:p w14:paraId="56916F40" w14:textId="77777777" w:rsidR="00665C5B" w:rsidRDefault="00665C5B" w:rsidP="00665C5B">
    <w:pPr>
      <w:pStyle w:val="Header"/>
      <w:jc w:val="center"/>
      <w:rPr>
        <w:b/>
        <w:color w:val="0075C9"/>
        <w:sz w:val="28"/>
      </w:rPr>
    </w:pPr>
  </w:p>
  <w:p w14:paraId="2465C8F6" w14:textId="77777777" w:rsidR="00665C5B" w:rsidRDefault="00665C5B" w:rsidP="00665C5B">
    <w:pPr>
      <w:pStyle w:val="Header"/>
    </w:pPr>
  </w:p>
  <w:p w14:paraId="6FDB4F9E" w14:textId="77777777" w:rsidR="00665C5B" w:rsidRDefault="00665C5B" w:rsidP="00665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01251"/>
    <w:multiLevelType w:val="hybridMultilevel"/>
    <w:tmpl w:val="BA2A7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B56FDE"/>
    <w:multiLevelType w:val="hybridMultilevel"/>
    <w:tmpl w:val="81E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E3AEE"/>
    <w:multiLevelType w:val="hybridMultilevel"/>
    <w:tmpl w:val="F3EC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E4C59"/>
    <w:multiLevelType w:val="hybridMultilevel"/>
    <w:tmpl w:val="56568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64D6A"/>
    <w:multiLevelType w:val="hybridMultilevel"/>
    <w:tmpl w:val="03E26D94"/>
    <w:lvl w:ilvl="0" w:tplc="0409000F">
      <w:start w:val="1"/>
      <w:numFmt w:val="decimal"/>
      <w:lvlText w:val="%1."/>
      <w:lvlJc w:val="left"/>
      <w:pPr>
        <w:ind w:left="9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341CBB"/>
    <w:multiLevelType w:val="hybridMultilevel"/>
    <w:tmpl w:val="C50E5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542DE"/>
    <w:multiLevelType w:val="hybridMultilevel"/>
    <w:tmpl w:val="E7BA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D584C"/>
    <w:multiLevelType w:val="hybridMultilevel"/>
    <w:tmpl w:val="FC88B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2B3DE6"/>
    <w:multiLevelType w:val="hybridMultilevel"/>
    <w:tmpl w:val="DD827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A7274A"/>
    <w:multiLevelType w:val="hybridMultilevel"/>
    <w:tmpl w:val="EF425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BB0A0A"/>
    <w:multiLevelType w:val="hybridMultilevel"/>
    <w:tmpl w:val="C93A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C55938"/>
    <w:multiLevelType w:val="hybridMultilevel"/>
    <w:tmpl w:val="03F07CE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num w:numId="1" w16cid:durableId="1395347478">
    <w:abstractNumId w:val="6"/>
  </w:num>
  <w:num w:numId="2" w16cid:durableId="206381569">
    <w:abstractNumId w:val="11"/>
  </w:num>
  <w:num w:numId="3" w16cid:durableId="988939748">
    <w:abstractNumId w:val="9"/>
  </w:num>
  <w:num w:numId="4" w16cid:durableId="970283678">
    <w:abstractNumId w:val="7"/>
  </w:num>
  <w:num w:numId="5" w16cid:durableId="1430199754">
    <w:abstractNumId w:val="2"/>
  </w:num>
  <w:num w:numId="6" w16cid:durableId="44763394">
    <w:abstractNumId w:val="10"/>
  </w:num>
  <w:num w:numId="7" w16cid:durableId="1052928170">
    <w:abstractNumId w:val="1"/>
  </w:num>
  <w:num w:numId="8" w16cid:durableId="2070686539">
    <w:abstractNumId w:val="8"/>
  </w:num>
  <w:num w:numId="9" w16cid:durableId="2037536013">
    <w:abstractNumId w:val="0"/>
  </w:num>
  <w:num w:numId="10" w16cid:durableId="1591769347">
    <w:abstractNumId w:val="5"/>
  </w:num>
  <w:num w:numId="11" w16cid:durableId="852959536">
    <w:abstractNumId w:val="4"/>
  </w:num>
  <w:num w:numId="12" w16cid:durableId="2081822855">
    <w:abstractNumId w:val="3"/>
  </w:num>
  <w:num w:numId="13" w16cid:durableId="733508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recipientData>
    <wne:active wne:val="0"/>
    <wne:hash wne:val="1049052279"/>
  </wne:recipientData>
  <wne:recipientData>
    <wne:active wne:val="1"/>
    <wne:hash wne:val="1098689031"/>
  </wne:recipientData>
  <wne:recipientData>
    <wne:active wne:val="0"/>
    <wne:hash wne:val="1221929276"/>
  </wne:recipientData>
  <wne:recipientData>
    <wne:active wne:val="0"/>
    <wne:hash wne:val="-1501488254"/>
  </wne:recipientData>
  <wne:recipientData>
    <wne:active wne:val="0"/>
    <wne:hash wne:val="423099837"/>
  </wne:recipientData>
  <wne:recipientData>
    <wne:active wne:val="1"/>
    <wne:hash wne:val="1955706436"/>
  </wne:recipientData>
  <wne:recipientData>
    <wne:active wne:val="1"/>
    <wne:hash wne:val="1890002073"/>
  </wne:recipientData>
  <wne:recipientData>
    <wne:active wne:val="1"/>
    <wne:hash wne:val="1085839587"/>
  </wne:recipientData>
  <wne:recipientData>
    <wne:active wne:val="0"/>
    <wne:hash wne:val="-1089390572"/>
  </wne:recipientData>
  <wne:recipientData>
    <wne:active wne:val="1"/>
    <wne:hash wne:val="1170331540"/>
  </wne:recipientData>
  <wne:recipientData>
    <wne:active wne:val="0"/>
    <wne:hash wne:val="-1729542447"/>
  </wne:recipientData>
  <wne:recipientData>
    <wne:active wne:val="0"/>
    <wne:hash wne:val="-201194206"/>
  </wne:recipientData>
  <wne:recipientData>
    <wne:active wne:val="0"/>
    <wne:hash wne:val="-606476085"/>
  </wne:recipientData>
  <wne:recipientData>
    <wne:active wne:val="1"/>
    <wne:hash wne:val="-658564053"/>
  </wne:recipientData>
  <wne:recipientData>
    <wne:active wne:val="1"/>
    <wne:hash wne:val="2027091363"/>
  </wne:recipientData>
  <wne:recipientData>
    <wne:active wne:val="1"/>
    <wne:hash wne:val="-556705345"/>
  </wne:recipientData>
  <wne:recipientData>
    <wne:active wne:val="1"/>
    <wne:hash wne:val="854527234"/>
  </wne:recipientData>
  <wne:recipientData>
    <wne:active wne:val="1"/>
    <wne:hash wne:val="-1383428100"/>
  </wne:recipientData>
  <wne:recipientData>
    <wne:active wne:val="1"/>
    <wne:hash wne:val="1645214826"/>
  </wne:recipientData>
  <wne:recipientData>
    <wne:active wne:val="1"/>
    <wne:hash wne:val="173389219"/>
  </wne:recipientData>
  <wne:recipientData>
    <wne:active wne:val="1"/>
    <wne:hash wne:val="-1163849813"/>
  </wne:recipientData>
  <wne:recipientData>
    <wne:active wne:val="1"/>
    <wne:hash wne:val="2073735379"/>
  </wne:recipientData>
  <wne:recipientData>
    <wne:active wne:val="1"/>
    <wne:hash wne:val="1386448979"/>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mailMerge>
    <w:mainDocumentType w:val="formLetters"/>
    <w:linkToQuery/>
    <w:dataType w:val="native"/>
    <w:connectString w:val="Provider=Microsoft.ACE.OLEDB.12.0;User ID=Admin;Data Source=C:\Users\Kelli\sbbc Dropbox\SBBCLI TEAM FOLDER\System Action Plans\Publicity System\Media List\Media List.xls;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
    <w:dataSource r:id="rId1"/>
    <w:addressFieldName w:val="Email_Address"/>
    <w:mailSubject w:val="South Bay Bible Church Announces New Sermon Series: Fake News"/>
    <w:activeRecord w:val="14"/>
    <w:odso>
      <w:udl w:val="Provider=Microsoft.ACE.OLEDB.12.0;User ID=Admin;Data Source=C:\Users\Kelli\sbbc Dropbox\SBBCLI TEAM FOLDER\System Action Plans\Publicity System\Media List\Media List.xls;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type w:val="dbColumn"/>
        <w:name w:val="Company"/>
        <w:mappedName w:val="Company"/>
        <w:column w:val="0"/>
        <w:lid w:val="en-US"/>
      </w:fieldMapData>
      <w:fieldMapData>
        <w:type w:val="dbColumn"/>
        <w:name w:val="Address"/>
        <w:mappedName w:val="Address 1"/>
        <w:column w:val="8"/>
        <w:lid w:val="en-US"/>
      </w:fieldMapData>
      <w:fieldMapData>
        <w:lid w:val="en-US"/>
      </w:fieldMapData>
      <w:fieldMapData>
        <w:lid w:val="en-US"/>
      </w:fieldMapData>
      <w:fieldMapData>
        <w:lid w:val="en-US"/>
      </w:fieldMapData>
      <w:fieldMapData>
        <w:lid w:val="en-US"/>
      </w:fieldMapData>
      <w:fieldMapData>
        <w:lid w:val="en-US"/>
      </w:fieldMapData>
      <w:fieldMapData>
        <w:type w:val="dbColumn"/>
        <w:name w:val="Phone"/>
        <w:mappedName w:val="Business Phone"/>
        <w:column w:val="4"/>
        <w:lid w:val="en-US"/>
      </w:fieldMapData>
      <w:fieldMapData>
        <w:type w:val="dbColumn"/>
        <w:name w:val="Fax"/>
        <w:mappedName w:val="Business Fax"/>
        <w:column w:val="6"/>
        <w:lid w:val="en-US"/>
      </w:fieldMapData>
      <w:fieldMapData>
        <w:lid w:val="en-US"/>
      </w:fieldMapData>
      <w:fieldMapData>
        <w:lid w:val="en-US"/>
      </w:fieldMapData>
      <w:fieldMapData>
        <w:type w:val="dbColumn"/>
        <w:name w:val="Email Address"/>
        <w:mappedName w:val="E-mail Address"/>
        <w:column w:val="7"/>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recipientData r:id="rId3"/>
    </w:odso>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UwsTQ1MbYwNzU1MzRS0lEKTi0uzszPAykwM64FALFqwIctAAAA"/>
    <w:docVar w:name="dgnword-docGUID" w:val="{187B19C6-F958-4171-9590-3B9D2AEBD70C}"/>
    <w:docVar w:name="dgnword-eventsink" w:val="2045201209360"/>
  </w:docVars>
  <w:rsids>
    <w:rsidRoot w:val="00A074F9"/>
    <w:rsid w:val="00000555"/>
    <w:rsid w:val="00002268"/>
    <w:rsid w:val="00003077"/>
    <w:rsid w:val="00006209"/>
    <w:rsid w:val="0000622C"/>
    <w:rsid w:val="00006FC4"/>
    <w:rsid w:val="0001005C"/>
    <w:rsid w:val="000103C1"/>
    <w:rsid w:val="000110F4"/>
    <w:rsid w:val="00011D6A"/>
    <w:rsid w:val="00012DDC"/>
    <w:rsid w:val="00013133"/>
    <w:rsid w:val="0001447C"/>
    <w:rsid w:val="00017857"/>
    <w:rsid w:val="0002333D"/>
    <w:rsid w:val="00023456"/>
    <w:rsid w:val="00025417"/>
    <w:rsid w:val="00025A4E"/>
    <w:rsid w:val="0002771C"/>
    <w:rsid w:val="00027A0C"/>
    <w:rsid w:val="00027D21"/>
    <w:rsid w:val="00027EC5"/>
    <w:rsid w:val="00030888"/>
    <w:rsid w:val="000328E9"/>
    <w:rsid w:val="000332B7"/>
    <w:rsid w:val="00033D6D"/>
    <w:rsid w:val="00034649"/>
    <w:rsid w:val="000351F1"/>
    <w:rsid w:val="0004050B"/>
    <w:rsid w:val="00040F41"/>
    <w:rsid w:val="00041A2E"/>
    <w:rsid w:val="00041C35"/>
    <w:rsid w:val="00041CB5"/>
    <w:rsid w:val="00045408"/>
    <w:rsid w:val="000457A9"/>
    <w:rsid w:val="000471D2"/>
    <w:rsid w:val="000512A6"/>
    <w:rsid w:val="00053228"/>
    <w:rsid w:val="00053357"/>
    <w:rsid w:val="000548E9"/>
    <w:rsid w:val="000560FE"/>
    <w:rsid w:val="0005620A"/>
    <w:rsid w:val="000568DE"/>
    <w:rsid w:val="0006002B"/>
    <w:rsid w:val="00061092"/>
    <w:rsid w:val="00061387"/>
    <w:rsid w:val="00061E51"/>
    <w:rsid w:val="00062551"/>
    <w:rsid w:val="00063B0B"/>
    <w:rsid w:val="0006464E"/>
    <w:rsid w:val="000707B9"/>
    <w:rsid w:val="00070834"/>
    <w:rsid w:val="00070A92"/>
    <w:rsid w:val="00072C66"/>
    <w:rsid w:val="00073024"/>
    <w:rsid w:val="0007320D"/>
    <w:rsid w:val="000756CE"/>
    <w:rsid w:val="00075782"/>
    <w:rsid w:val="000763BF"/>
    <w:rsid w:val="00077BE8"/>
    <w:rsid w:val="00084764"/>
    <w:rsid w:val="00084B28"/>
    <w:rsid w:val="00084FDC"/>
    <w:rsid w:val="00085D20"/>
    <w:rsid w:val="00085D67"/>
    <w:rsid w:val="00086469"/>
    <w:rsid w:val="00087158"/>
    <w:rsid w:val="0008769C"/>
    <w:rsid w:val="0008798F"/>
    <w:rsid w:val="0009046F"/>
    <w:rsid w:val="00091629"/>
    <w:rsid w:val="0009235E"/>
    <w:rsid w:val="00092543"/>
    <w:rsid w:val="00097553"/>
    <w:rsid w:val="000A03CF"/>
    <w:rsid w:val="000A2666"/>
    <w:rsid w:val="000A3C35"/>
    <w:rsid w:val="000A5E4E"/>
    <w:rsid w:val="000A6D9A"/>
    <w:rsid w:val="000A7779"/>
    <w:rsid w:val="000B1F25"/>
    <w:rsid w:val="000B1F5C"/>
    <w:rsid w:val="000B5A84"/>
    <w:rsid w:val="000B5DA0"/>
    <w:rsid w:val="000B759B"/>
    <w:rsid w:val="000C005A"/>
    <w:rsid w:val="000C01D7"/>
    <w:rsid w:val="000C14B5"/>
    <w:rsid w:val="000C1D47"/>
    <w:rsid w:val="000C33B7"/>
    <w:rsid w:val="000C3DD0"/>
    <w:rsid w:val="000C47FF"/>
    <w:rsid w:val="000C5CDF"/>
    <w:rsid w:val="000C7CF1"/>
    <w:rsid w:val="000D01E7"/>
    <w:rsid w:val="000D067B"/>
    <w:rsid w:val="000D080A"/>
    <w:rsid w:val="000D0C5F"/>
    <w:rsid w:val="000D1738"/>
    <w:rsid w:val="000D2136"/>
    <w:rsid w:val="000D52A5"/>
    <w:rsid w:val="000D6EAB"/>
    <w:rsid w:val="000D7757"/>
    <w:rsid w:val="000D7F0F"/>
    <w:rsid w:val="000E0447"/>
    <w:rsid w:val="000E0C77"/>
    <w:rsid w:val="000E155D"/>
    <w:rsid w:val="000E19B0"/>
    <w:rsid w:val="000E3448"/>
    <w:rsid w:val="000E37C7"/>
    <w:rsid w:val="000E52A7"/>
    <w:rsid w:val="000E53EF"/>
    <w:rsid w:val="000E5A57"/>
    <w:rsid w:val="000E68F2"/>
    <w:rsid w:val="000E7BE8"/>
    <w:rsid w:val="000F0F73"/>
    <w:rsid w:val="000F11C1"/>
    <w:rsid w:val="000F124C"/>
    <w:rsid w:val="000F2EA3"/>
    <w:rsid w:val="000F42DF"/>
    <w:rsid w:val="000F5B55"/>
    <w:rsid w:val="001002B0"/>
    <w:rsid w:val="001006A0"/>
    <w:rsid w:val="00101D11"/>
    <w:rsid w:val="00101D38"/>
    <w:rsid w:val="0010201B"/>
    <w:rsid w:val="00104D30"/>
    <w:rsid w:val="00105598"/>
    <w:rsid w:val="00105846"/>
    <w:rsid w:val="0010645A"/>
    <w:rsid w:val="0010753F"/>
    <w:rsid w:val="00107DEA"/>
    <w:rsid w:val="001111B0"/>
    <w:rsid w:val="0011160C"/>
    <w:rsid w:val="00113BAE"/>
    <w:rsid w:val="00114CAE"/>
    <w:rsid w:val="00116B75"/>
    <w:rsid w:val="00116CCC"/>
    <w:rsid w:val="00120361"/>
    <w:rsid w:val="00120617"/>
    <w:rsid w:val="00120A6F"/>
    <w:rsid w:val="00120EC5"/>
    <w:rsid w:val="00121550"/>
    <w:rsid w:val="0012178C"/>
    <w:rsid w:val="001217EA"/>
    <w:rsid w:val="00121FFC"/>
    <w:rsid w:val="00122DBD"/>
    <w:rsid w:val="00123D12"/>
    <w:rsid w:val="00123D3D"/>
    <w:rsid w:val="001240B8"/>
    <w:rsid w:val="00125CBD"/>
    <w:rsid w:val="0012605C"/>
    <w:rsid w:val="00126EC5"/>
    <w:rsid w:val="0012797D"/>
    <w:rsid w:val="00130831"/>
    <w:rsid w:val="0013120B"/>
    <w:rsid w:val="001316F4"/>
    <w:rsid w:val="00131EE1"/>
    <w:rsid w:val="00133CA2"/>
    <w:rsid w:val="00133DFC"/>
    <w:rsid w:val="001360B9"/>
    <w:rsid w:val="00137011"/>
    <w:rsid w:val="00137D55"/>
    <w:rsid w:val="00137F10"/>
    <w:rsid w:val="001406D1"/>
    <w:rsid w:val="00140AF6"/>
    <w:rsid w:val="00141853"/>
    <w:rsid w:val="00141E94"/>
    <w:rsid w:val="00145DBF"/>
    <w:rsid w:val="001463AF"/>
    <w:rsid w:val="00147070"/>
    <w:rsid w:val="00147113"/>
    <w:rsid w:val="001510C9"/>
    <w:rsid w:val="001512E6"/>
    <w:rsid w:val="0015168D"/>
    <w:rsid w:val="0015186B"/>
    <w:rsid w:val="001521E8"/>
    <w:rsid w:val="00152258"/>
    <w:rsid w:val="00153EDA"/>
    <w:rsid w:val="001545F7"/>
    <w:rsid w:val="00154F4A"/>
    <w:rsid w:val="00157A07"/>
    <w:rsid w:val="001602B2"/>
    <w:rsid w:val="00161BD8"/>
    <w:rsid w:val="00162615"/>
    <w:rsid w:val="00162A5B"/>
    <w:rsid w:val="00164926"/>
    <w:rsid w:val="001666BE"/>
    <w:rsid w:val="001666CE"/>
    <w:rsid w:val="00166722"/>
    <w:rsid w:val="00167519"/>
    <w:rsid w:val="00167793"/>
    <w:rsid w:val="0016781A"/>
    <w:rsid w:val="001713CC"/>
    <w:rsid w:val="00172F94"/>
    <w:rsid w:val="00173158"/>
    <w:rsid w:val="00173E8F"/>
    <w:rsid w:val="001751C3"/>
    <w:rsid w:val="00177030"/>
    <w:rsid w:val="00177CB1"/>
    <w:rsid w:val="001803D8"/>
    <w:rsid w:val="0018090A"/>
    <w:rsid w:val="00180B14"/>
    <w:rsid w:val="001810AA"/>
    <w:rsid w:val="00181A68"/>
    <w:rsid w:val="0018222A"/>
    <w:rsid w:val="00183152"/>
    <w:rsid w:val="001832FA"/>
    <w:rsid w:val="001842B9"/>
    <w:rsid w:val="00184483"/>
    <w:rsid w:val="0018456A"/>
    <w:rsid w:val="00184A0D"/>
    <w:rsid w:val="00184A2C"/>
    <w:rsid w:val="00185103"/>
    <w:rsid w:val="0019070E"/>
    <w:rsid w:val="00190EC0"/>
    <w:rsid w:val="00191BF4"/>
    <w:rsid w:val="00191CAE"/>
    <w:rsid w:val="00192808"/>
    <w:rsid w:val="00192DFA"/>
    <w:rsid w:val="001939DA"/>
    <w:rsid w:val="00194824"/>
    <w:rsid w:val="001951B2"/>
    <w:rsid w:val="0019549E"/>
    <w:rsid w:val="001A1742"/>
    <w:rsid w:val="001A1E17"/>
    <w:rsid w:val="001A22BE"/>
    <w:rsid w:val="001A38DA"/>
    <w:rsid w:val="001A4340"/>
    <w:rsid w:val="001A505D"/>
    <w:rsid w:val="001A594B"/>
    <w:rsid w:val="001A5B06"/>
    <w:rsid w:val="001A6298"/>
    <w:rsid w:val="001A71A6"/>
    <w:rsid w:val="001B0E6B"/>
    <w:rsid w:val="001B17D9"/>
    <w:rsid w:val="001B1CD3"/>
    <w:rsid w:val="001B269A"/>
    <w:rsid w:val="001B27BE"/>
    <w:rsid w:val="001B31FF"/>
    <w:rsid w:val="001B3959"/>
    <w:rsid w:val="001B6A1E"/>
    <w:rsid w:val="001B7F1F"/>
    <w:rsid w:val="001C0080"/>
    <w:rsid w:val="001C0989"/>
    <w:rsid w:val="001C15B7"/>
    <w:rsid w:val="001C15CE"/>
    <w:rsid w:val="001C191A"/>
    <w:rsid w:val="001C30AE"/>
    <w:rsid w:val="001C61F0"/>
    <w:rsid w:val="001C650D"/>
    <w:rsid w:val="001C6DDE"/>
    <w:rsid w:val="001C73B8"/>
    <w:rsid w:val="001C75C7"/>
    <w:rsid w:val="001D06C7"/>
    <w:rsid w:val="001D143C"/>
    <w:rsid w:val="001D1840"/>
    <w:rsid w:val="001D2109"/>
    <w:rsid w:val="001D2970"/>
    <w:rsid w:val="001D3A2E"/>
    <w:rsid w:val="001D6AC3"/>
    <w:rsid w:val="001D6C18"/>
    <w:rsid w:val="001D7087"/>
    <w:rsid w:val="001E3396"/>
    <w:rsid w:val="001E3773"/>
    <w:rsid w:val="001E47EE"/>
    <w:rsid w:val="001E5994"/>
    <w:rsid w:val="001E624C"/>
    <w:rsid w:val="001E653F"/>
    <w:rsid w:val="001E6C82"/>
    <w:rsid w:val="001E7105"/>
    <w:rsid w:val="001E79E1"/>
    <w:rsid w:val="001F00F8"/>
    <w:rsid w:val="001F0BDC"/>
    <w:rsid w:val="001F116C"/>
    <w:rsid w:val="001F1861"/>
    <w:rsid w:val="001F2AAC"/>
    <w:rsid w:val="001F766F"/>
    <w:rsid w:val="0020197D"/>
    <w:rsid w:val="002071C3"/>
    <w:rsid w:val="00210EB0"/>
    <w:rsid w:val="00211502"/>
    <w:rsid w:val="00211B04"/>
    <w:rsid w:val="00211BCC"/>
    <w:rsid w:val="00211E7A"/>
    <w:rsid w:val="00212354"/>
    <w:rsid w:val="00212546"/>
    <w:rsid w:val="002126D7"/>
    <w:rsid w:val="002130B0"/>
    <w:rsid w:val="0021312A"/>
    <w:rsid w:val="00214AC2"/>
    <w:rsid w:val="00214C4E"/>
    <w:rsid w:val="00215050"/>
    <w:rsid w:val="00216FEC"/>
    <w:rsid w:val="00217785"/>
    <w:rsid w:val="00221216"/>
    <w:rsid w:val="002214A7"/>
    <w:rsid w:val="0022201C"/>
    <w:rsid w:val="00222224"/>
    <w:rsid w:val="00222268"/>
    <w:rsid w:val="002229A9"/>
    <w:rsid w:val="00222D30"/>
    <w:rsid w:val="002269F3"/>
    <w:rsid w:val="00227C8B"/>
    <w:rsid w:val="00230981"/>
    <w:rsid w:val="002315F7"/>
    <w:rsid w:val="0023199A"/>
    <w:rsid w:val="00231DB7"/>
    <w:rsid w:val="0023208B"/>
    <w:rsid w:val="00233014"/>
    <w:rsid w:val="00233B45"/>
    <w:rsid w:val="00242494"/>
    <w:rsid w:val="002428A6"/>
    <w:rsid w:val="00243C4E"/>
    <w:rsid w:val="00244D61"/>
    <w:rsid w:val="002456E2"/>
    <w:rsid w:val="00247F81"/>
    <w:rsid w:val="00250732"/>
    <w:rsid w:val="00251327"/>
    <w:rsid w:val="0025141B"/>
    <w:rsid w:val="00251CC1"/>
    <w:rsid w:val="00252343"/>
    <w:rsid w:val="0025494F"/>
    <w:rsid w:val="00255721"/>
    <w:rsid w:val="0025599A"/>
    <w:rsid w:val="00256508"/>
    <w:rsid w:val="00257BCB"/>
    <w:rsid w:val="00257E24"/>
    <w:rsid w:val="00260538"/>
    <w:rsid w:val="002605BE"/>
    <w:rsid w:val="00260E0D"/>
    <w:rsid w:val="00260E9D"/>
    <w:rsid w:val="0026205A"/>
    <w:rsid w:val="0026318E"/>
    <w:rsid w:val="002637A2"/>
    <w:rsid w:val="0026415F"/>
    <w:rsid w:val="002646D4"/>
    <w:rsid w:val="0026546B"/>
    <w:rsid w:val="0026628F"/>
    <w:rsid w:val="00266AFD"/>
    <w:rsid w:val="002712C9"/>
    <w:rsid w:val="002714D5"/>
    <w:rsid w:val="0027160B"/>
    <w:rsid w:val="002730F3"/>
    <w:rsid w:val="002734FF"/>
    <w:rsid w:val="00274C4C"/>
    <w:rsid w:val="00275C66"/>
    <w:rsid w:val="00276292"/>
    <w:rsid w:val="002767BC"/>
    <w:rsid w:val="0027722A"/>
    <w:rsid w:val="002776E3"/>
    <w:rsid w:val="00282F11"/>
    <w:rsid w:val="00282F6F"/>
    <w:rsid w:val="002833A8"/>
    <w:rsid w:val="00286533"/>
    <w:rsid w:val="00291C62"/>
    <w:rsid w:val="00293F2B"/>
    <w:rsid w:val="00295417"/>
    <w:rsid w:val="00295DF8"/>
    <w:rsid w:val="002961C7"/>
    <w:rsid w:val="00297727"/>
    <w:rsid w:val="00297B11"/>
    <w:rsid w:val="002A16E6"/>
    <w:rsid w:val="002A1AEE"/>
    <w:rsid w:val="002A3AA9"/>
    <w:rsid w:val="002A3F2B"/>
    <w:rsid w:val="002A48F4"/>
    <w:rsid w:val="002A53DF"/>
    <w:rsid w:val="002A591D"/>
    <w:rsid w:val="002A743B"/>
    <w:rsid w:val="002A7849"/>
    <w:rsid w:val="002B0EAB"/>
    <w:rsid w:val="002B25CF"/>
    <w:rsid w:val="002B2756"/>
    <w:rsid w:val="002B27B5"/>
    <w:rsid w:val="002B29CC"/>
    <w:rsid w:val="002B323B"/>
    <w:rsid w:val="002B3694"/>
    <w:rsid w:val="002B3E63"/>
    <w:rsid w:val="002B3ED1"/>
    <w:rsid w:val="002B5D27"/>
    <w:rsid w:val="002B5DD9"/>
    <w:rsid w:val="002B6EC5"/>
    <w:rsid w:val="002B7268"/>
    <w:rsid w:val="002B738A"/>
    <w:rsid w:val="002B742B"/>
    <w:rsid w:val="002C12A6"/>
    <w:rsid w:val="002C49E4"/>
    <w:rsid w:val="002C6847"/>
    <w:rsid w:val="002D00DD"/>
    <w:rsid w:val="002D02D3"/>
    <w:rsid w:val="002D199D"/>
    <w:rsid w:val="002D1FC3"/>
    <w:rsid w:val="002D2E21"/>
    <w:rsid w:val="002D3789"/>
    <w:rsid w:val="002D4585"/>
    <w:rsid w:val="002D48C2"/>
    <w:rsid w:val="002D5059"/>
    <w:rsid w:val="002D5D98"/>
    <w:rsid w:val="002D7761"/>
    <w:rsid w:val="002E25F2"/>
    <w:rsid w:val="002E505C"/>
    <w:rsid w:val="002E551A"/>
    <w:rsid w:val="002F0E20"/>
    <w:rsid w:val="002F1153"/>
    <w:rsid w:val="002F21A3"/>
    <w:rsid w:val="002F3AB8"/>
    <w:rsid w:val="002F6430"/>
    <w:rsid w:val="002F649D"/>
    <w:rsid w:val="00300965"/>
    <w:rsid w:val="00300E38"/>
    <w:rsid w:val="00302E2D"/>
    <w:rsid w:val="0030357C"/>
    <w:rsid w:val="00304FA5"/>
    <w:rsid w:val="003051BB"/>
    <w:rsid w:val="0030756F"/>
    <w:rsid w:val="00307FAE"/>
    <w:rsid w:val="00313C80"/>
    <w:rsid w:val="00313D08"/>
    <w:rsid w:val="003161ED"/>
    <w:rsid w:val="0031636A"/>
    <w:rsid w:val="0031702A"/>
    <w:rsid w:val="003210F7"/>
    <w:rsid w:val="00322F29"/>
    <w:rsid w:val="00323B7B"/>
    <w:rsid w:val="0032503F"/>
    <w:rsid w:val="00325C25"/>
    <w:rsid w:val="00325D85"/>
    <w:rsid w:val="003260A6"/>
    <w:rsid w:val="00326200"/>
    <w:rsid w:val="00327C03"/>
    <w:rsid w:val="00330D34"/>
    <w:rsid w:val="0033124F"/>
    <w:rsid w:val="003319AB"/>
    <w:rsid w:val="003323AE"/>
    <w:rsid w:val="0033391D"/>
    <w:rsid w:val="00334415"/>
    <w:rsid w:val="0033516B"/>
    <w:rsid w:val="00336346"/>
    <w:rsid w:val="003366B6"/>
    <w:rsid w:val="00337A4C"/>
    <w:rsid w:val="00340E55"/>
    <w:rsid w:val="00342D4C"/>
    <w:rsid w:val="00343AB4"/>
    <w:rsid w:val="00344169"/>
    <w:rsid w:val="003447C0"/>
    <w:rsid w:val="00344FCA"/>
    <w:rsid w:val="0034679A"/>
    <w:rsid w:val="00346D89"/>
    <w:rsid w:val="00347010"/>
    <w:rsid w:val="003473B7"/>
    <w:rsid w:val="003506B4"/>
    <w:rsid w:val="00352D75"/>
    <w:rsid w:val="00353C44"/>
    <w:rsid w:val="00353DBF"/>
    <w:rsid w:val="00353DFB"/>
    <w:rsid w:val="00354A41"/>
    <w:rsid w:val="00354DA9"/>
    <w:rsid w:val="0035673B"/>
    <w:rsid w:val="00357A68"/>
    <w:rsid w:val="0036086C"/>
    <w:rsid w:val="00362DD7"/>
    <w:rsid w:val="00363174"/>
    <w:rsid w:val="003631C7"/>
    <w:rsid w:val="003649C6"/>
    <w:rsid w:val="00364D5E"/>
    <w:rsid w:val="003659A8"/>
    <w:rsid w:val="00365C7A"/>
    <w:rsid w:val="003666E5"/>
    <w:rsid w:val="00366E36"/>
    <w:rsid w:val="003679A7"/>
    <w:rsid w:val="003705F8"/>
    <w:rsid w:val="0037096A"/>
    <w:rsid w:val="0037148F"/>
    <w:rsid w:val="003722F4"/>
    <w:rsid w:val="00373200"/>
    <w:rsid w:val="00375276"/>
    <w:rsid w:val="00381E9C"/>
    <w:rsid w:val="00381EC8"/>
    <w:rsid w:val="00383CA0"/>
    <w:rsid w:val="0038502D"/>
    <w:rsid w:val="003908AF"/>
    <w:rsid w:val="00392812"/>
    <w:rsid w:val="00393E0F"/>
    <w:rsid w:val="003941E6"/>
    <w:rsid w:val="003943C5"/>
    <w:rsid w:val="003946D1"/>
    <w:rsid w:val="00394D34"/>
    <w:rsid w:val="00394DAC"/>
    <w:rsid w:val="00395194"/>
    <w:rsid w:val="003963C7"/>
    <w:rsid w:val="00396A14"/>
    <w:rsid w:val="003A0B98"/>
    <w:rsid w:val="003A0BFE"/>
    <w:rsid w:val="003A13A0"/>
    <w:rsid w:val="003A1A96"/>
    <w:rsid w:val="003A1BB5"/>
    <w:rsid w:val="003A250B"/>
    <w:rsid w:val="003A28B7"/>
    <w:rsid w:val="003A2FE9"/>
    <w:rsid w:val="003A524D"/>
    <w:rsid w:val="003A5DE8"/>
    <w:rsid w:val="003A61A1"/>
    <w:rsid w:val="003A7B51"/>
    <w:rsid w:val="003B11A8"/>
    <w:rsid w:val="003B17B9"/>
    <w:rsid w:val="003B2AF8"/>
    <w:rsid w:val="003B2FE9"/>
    <w:rsid w:val="003B339B"/>
    <w:rsid w:val="003B3ADA"/>
    <w:rsid w:val="003B452C"/>
    <w:rsid w:val="003B4629"/>
    <w:rsid w:val="003B4F60"/>
    <w:rsid w:val="003B5C94"/>
    <w:rsid w:val="003B6982"/>
    <w:rsid w:val="003B71DC"/>
    <w:rsid w:val="003B7D33"/>
    <w:rsid w:val="003C0ABF"/>
    <w:rsid w:val="003C1D89"/>
    <w:rsid w:val="003C24D2"/>
    <w:rsid w:val="003C334A"/>
    <w:rsid w:val="003C35CF"/>
    <w:rsid w:val="003C3B1A"/>
    <w:rsid w:val="003C41B2"/>
    <w:rsid w:val="003C43DE"/>
    <w:rsid w:val="003C4821"/>
    <w:rsid w:val="003C54E1"/>
    <w:rsid w:val="003C613D"/>
    <w:rsid w:val="003C683D"/>
    <w:rsid w:val="003C6D2B"/>
    <w:rsid w:val="003C7B94"/>
    <w:rsid w:val="003C7BAB"/>
    <w:rsid w:val="003D3C27"/>
    <w:rsid w:val="003D4275"/>
    <w:rsid w:val="003D4785"/>
    <w:rsid w:val="003D7A7B"/>
    <w:rsid w:val="003D7C9B"/>
    <w:rsid w:val="003E2C65"/>
    <w:rsid w:val="003E3CCA"/>
    <w:rsid w:val="003E4FF1"/>
    <w:rsid w:val="003E53B9"/>
    <w:rsid w:val="003E5675"/>
    <w:rsid w:val="003E6670"/>
    <w:rsid w:val="003E76ED"/>
    <w:rsid w:val="003F02B1"/>
    <w:rsid w:val="003F0EB5"/>
    <w:rsid w:val="003F1CC2"/>
    <w:rsid w:val="003F347C"/>
    <w:rsid w:val="003F3C05"/>
    <w:rsid w:val="003F3FCD"/>
    <w:rsid w:val="003F48A0"/>
    <w:rsid w:val="003F4D63"/>
    <w:rsid w:val="003F4FDB"/>
    <w:rsid w:val="003F7908"/>
    <w:rsid w:val="003F7A8F"/>
    <w:rsid w:val="004000B7"/>
    <w:rsid w:val="0040078A"/>
    <w:rsid w:val="00401B6D"/>
    <w:rsid w:val="0040335C"/>
    <w:rsid w:val="00404393"/>
    <w:rsid w:val="00404D80"/>
    <w:rsid w:val="00405511"/>
    <w:rsid w:val="0040630C"/>
    <w:rsid w:val="0040644C"/>
    <w:rsid w:val="0040718A"/>
    <w:rsid w:val="00407D26"/>
    <w:rsid w:val="00407EF1"/>
    <w:rsid w:val="004111BC"/>
    <w:rsid w:val="0041175E"/>
    <w:rsid w:val="004118F4"/>
    <w:rsid w:val="0041197B"/>
    <w:rsid w:val="004119F7"/>
    <w:rsid w:val="00411EAA"/>
    <w:rsid w:val="00415062"/>
    <w:rsid w:val="00415912"/>
    <w:rsid w:val="00416188"/>
    <w:rsid w:val="0041772F"/>
    <w:rsid w:val="00417D97"/>
    <w:rsid w:val="00417FCF"/>
    <w:rsid w:val="0042338B"/>
    <w:rsid w:val="004235FB"/>
    <w:rsid w:val="004243D8"/>
    <w:rsid w:val="00425082"/>
    <w:rsid w:val="004254C4"/>
    <w:rsid w:val="00425785"/>
    <w:rsid w:val="004257E4"/>
    <w:rsid w:val="00427E04"/>
    <w:rsid w:val="0043012E"/>
    <w:rsid w:val="00430154"/>
    <w:rsid w:val="00431F4F"/>
    <w:rsid w:val="004337B8"/>
    <w:rsid w:val="004350F5"/>
    <w:rsid w:val="00436F7D"/>
    <w:rsid w:val="0043790E"/>
    <w:rsid w:val="004413DD"/>
    <w:rsid w:val="0044305B"/>
    <w:rsid w:val="00443E14"/>
    <w:rsid w:val="00443F5D"/>
    <w:rsid w:val="00444EFC"/>
    <w:rsid w:val="00445802"/>
    <w:rsid w:val="004471FB"/>
    <w:rsid w:val="00447255"/>
    <w:rsid w:val="004508AF"/>
    <w:rsid w:val="00451284"/>
    <w:rsid w:val="00452490"/>
    <w:rsid w:val="004527CF"/>
    <w:rsid w:val="00452F83"/>
    <w:rsid w:val="0045317F"/>
    <w:rsid w:val="0045449E"/>
    <w:rsid w:val="00454BE5"/>
    <w:rsid w:val="00454CA1"/>
    <w:rsid w:val="0045615B"/>
    <w:rsid w:val="0046079D"/>
    <w:rsid w:val="00460B53"/>
    <w:rsid w:val="004619F3"/>
    <w:rsid w:val="00462078"/>
    <w:rsid w:val="0046309F"/>
    <w:rsid w:val="004647D7"/>
    <w:rsid w:val="00465B48"/>
    <w:rsid w:val="004679D6"/>
    <w:rsid w:val="00471928"/>
    <w:rsid w:val="00471F7F"/>
    <w:rsid w:val="004733E3"/>
    <w:rsid w:val="00473BDB"/>
    <w:rsid w:val="0047453C"/>
    <w:rsid w:val="004750DD"/>
    <w:rsid w:val="004752C8"/>
    <w:rsid w:val="00476335"/>
    <w:rsid w:val="00476BA5"/>
    <w:rsid w:val="0047718B"/>
    <w:rsid w:val="00477B42"/>
    <w:rsid w:val="00480506"/>
    <w:rsid w:val="004813EE"/>
    <w:rsid w:val="0048254E"/>
    <w:rsid w:val="00483583"/>
    <w:rsid w:val="00483F1C"/>
    <w:rsid w:val="0048560D"/>
    <w:rsid w:val="00485B8A"/>
    <w:rsid w:val="00486A24"/>
    <w:rsid w:val="00486CE8"/>
    <w:rsid w:val="00486E51"/>
    <w:rsid w:val="00487143"/>
    <w:rsid w:val="00487E1B"/>
    <w:rsid w:val="00490FC5"/>
    <w:rsid w:val="00492843"/>
    <w:rsid w:val="00496324"/>
    <w:rsid w:val="00497746"/>
    <w:rsid w:val="004A0330"/>
    <w:rsid w:val="004A17A3"/>
    <w:rsid w:val="004A2423"/>
    <w:rsid w:val="004A38A3"/>
    <w:rsid w:val="004A44AA"/>
    <w:rsid w:val="004A49FE"/>
    <w:rsid w:val="004A772F"/>
    <w:rsid w:val="004B036E"/>
    <w:rsid w:val="004B1675"/>
    <w:rsid w:val="004B1F4B"/>
    <w:rsid w:val="004B33E4"/>
    <w:rsid w:val="004B5124"/>
    <w:rsid w:val="004B5FB4"/>
    <w:rsid w:val="004B797F"/>
    <w:rsid w:val="004C0CA2"/>
    <w:rsid w:val="004C1436"/>
    <w:rsid w:val="004C334E"/>
    <w:rsid w:val="004C3B11"/>
    <w:rsid w:val="004C523C"/>
    <w:rsid w:val="004C5355"/>
    <w:rsid w:val="004C58AA"/>
    <w:rsid w:val="004C7B54"/>
    <w:rsid w:val="004D14A8"/>
    <w:rsid w:val="004D21BC"/>
    <w:rsid w:val="004D2E0C"/>
    <w:rsid w:val="004D390A"/>
    <w:rsid w:val="004D5431"/>
    <w:rsid w:val="004D6EC1"/>
    <w:rsid w:val="004E03F9"/>
    <w:rsid w:val="004E0E7C"/>
    <w:rsid w:val="004E130E"/>
    <w:rsid w:val="004E1B11"/>
    <w:rsid w:val="004E1BCD"/>
    <w:rsid w:val="004E1CD2"/>
    <w:rsid w:val="004E2056"/>
    <w:rsid w:val="004E2843"/>
    <w:rsid w:val="004E309C"/>
    <w:rsid w:val="004E4675"/>
    <w:rsid w:val="004E58BA"/>
    <w:rsid w:val="004E5CDB"/>
    <w:rsid w:val="004E6735"/>
    <w:rsid w:val="004E6770"/>
    <w:rsid w:val="004F11D9"/>
    <w:rsid w:val="004F1269"/>
    <w:rsid w:val="004F2678"/>
    <w:rsid w:val="004F2CE9"/>
    <w:rsid w:val="004F3205"/>
    <w:rsid w:val="004F597D"/>
    <w:rsid w:val="004F5F29"/>
    <w:rsid w:val="004F608E"/>
    <w:rsid w:val="004F6636"/>
    <w:rsid w:val="004F753C"/>
    <w:rsid w:val="005005B5"/>
    <w:rsid w:val="00500C56"/>
    <w:rsid w:val="00500D55"/>
    <w:rsid w:val="005018FE"/>
    <w:rsid w:val="00501CBA"/>
    <w:rsid w:val="00501F06"/>
    <w:rsid w:val="0050615A"/>
    <w:rsid w:val="00506EDA"/>
    <w:rsid w:val="00507EF2"/>
    <w:rsid w:val="00511534"/>
    <w:rsid w:val="00511664"/>
    <w:rsid w:val="00511D77"/>
    <w:rsid w:val="00512B06"/>
    <w:rsid w:val="00512DB8"/>
    <w:rsid w:val="005132E3"/>
    <w:rsid w:val="00514492"/>
    <w:rsid w:val="0051538C"/>
    <w:rsid w:val="00515BC0"/>
    <w:rsid w:val="00516E1E"/>
    <w:rsid w:val="00520977"/>
    <w:rsid w:val="00520DEF"/>
    <w:rsid w:val="0052136E"/>
    <w:rsid w:val="00522F4D"/>
    <w:rsid w:val="005241AA"/>
    <w:rsid w:val="005242F5"/>
    <w:rsid w:val="00524FA2"/>
    <w:rsid w:val="005261FA"/>
    <w:rsid w:val="00530581"/>
    <w:rsid w:val="00533DD2"/>
    <w:rsid w:val="00536C08"/>
    <w:rsid w:val="00536C20"/>
    <w:rsid w:val="005402F2"/>
    <w:rsid w:val="00540E2E"/>
    <w:rsid w:val="005423C9"/>
    <w:rsid w:val="0054404B"/>
    <w:rsid w:val="0054408C"/>
    <w:rsid w:val="00544B8F"/>
    <w:rsid w:val="00546081"/>
    <w:rsid w:val="00546857"/>
    <w:rsid w:val="00547A0E"/>
    <w:rsid w:val="00550A82"/>
    <w:rsid w:val="00551057"/>
    <w:rsid w:val="0055489C"/>
    <w:rsid w:val="00556AD3"/>
    <w:rsid w:val="00557FD0"/>
    <w:rsid w:val="005604EF"/>
    <w:rsid w:val="00562BFB"/>
    <w:rsid w:val="005653D5"/>
    <w:rsid w:val="00565956"/>
    <w:rsid w:val="00565E5A"/>
    <w:rsid w:val="005677BA"/>
    <w:rsid w:val="0057037D"/>
    <w:rsid w:val="0057112E"/>
    <w:rsid w:val="00572087"/>
    <w:rsid w:val="005727CA"/>
    <w:rsid w:val="00572A89"/>
    <w:rsid w:val="0057315B"/>
    <w:rsid w:val="00574319"/>
    <w:rsid w:val="005762C9"/>
    <w:rsid w:val="005768B7"/>
    <w:rsid w:val="00581072"/>
    <w:rsid w:val="005814F1"/>
    <w:rsid w:val="0058244A"/>
    <w:rsid w:val="00582DE4"/>
    <w:rsid w:val="005834D0"/>
    <w:rsid w:val="00583D4E"/>
    <w:rsid w:val="0058401E"/>
    <w:rsid w:val="00584299"/>
    <w:rsid w:val="005860B4"/>
    <w:rsid w:val="00586398"/>
    <w:rsid w:val="00591159"/>
    <w:rsid w:val="005917CA"/>
    <w:rsid w:val="005928D3"/>
    <w:rsid w:val="00592F55"/>
    <w:rsid w:val="00594A02"/>
    <w:rsid w:val="00597AC7"/>
    <w:rsid w:val="005A15A9"/>
    <w:rsid w:val="005A1983"/>
    <w:rsid w:val="005A2078"/>
    <w:rsid w:val="005A28F8"/>
    <w:rsid w:val="005A3F7D"/>
    <w:rsid w:val="005A508C"/>
    <w:rsid w:val="005A6A17"/>
    <w:rsid w:val="005A6C26"/>
    <w:rsid w:val="005A7945"/>
    <w:rsid w:val="005A7CCA"/>
    <w:rsid w:val="005B05EC"/>
    <w:rsid w:val="005B2423"/>
    <w:rsid w:val="005B3C89"/>
    <w:rsid w:val="005B67CE"/>
    <w:rsid w:val="005C0638"/>
    <w:rsid w:val="005C09CD"/>
    <w:rsid w:val="005C3794"/>
    <w:rsid w:val="005C4971"/>
    <w:rsid w:val="005C5232"/>
    <w:rsid w:val="005C54FA"/>
    <w:rsid w:val="005C6AD9"/>
    <w:rsid w:val="005C6F0C"/>
    <w:rsid w:val="005C7D2E"/>
    <w:rsid w:val="005D0525"/>
    <w:rsid w:val="005D0A9A"/>
    <w:rsid w:val="005D0C13"/>
    <w:rsid w:val="005D1766"/>
    <w:rsid w:val="005D30A6"/>
    <w:rsid w:val="005D3478"/>
    <w:rsid w:val="005D52C5"/>
    <w:rsid w:val="005D5672"/>
    <w:rsid w:val="005D5A10"/>
    <w:rsid w:val="005D692C"/>
    <w:rsid w:val="005D6C6B"/>
    <w:rsid w:val="005D732C"/>
    <w:rsid w:val="005E0C82"/>
    <w:rsid w:val="005E28F2"/>
    <w:rsid w:val="005E4FBD"/>
    <w:rsid w:val="005E5A90"/>
    <w:rsid w:val="005E6EF4"/>
    <w:rsid w:val="005E7822"/>
    <w:rsid w:val="005F049C"/>
    <w:rsid w:val="005F2426"/>
    <w:rsid w:val="005F2D2B"/>
    <w:rsid w:val="005F3693"/>
    <w:rsid w:val="005F4BF5"/>
    <w:rsid w:val="005F5566"/>
    <w:rsid w:val="005F57FA"/>
    <w:rsid w:val="005F72FC"/>
    <w:rsid w:val="005F7353"/>
    <w:rsid w:val="006028BB"/>
    <w:rsid w:val="0060291A"/>
    <w:rsid w:val="00602F20"/>
    <w:rsid w:val="00603CB0"/>
    <w:rsid w:val="00603EB8"/>
    <w:rsid w:val="00604FB7"/>
    <w:rsid w:val="00605C6A"/>
    <w:rsid w:val="00607C0C"/>
    <w:rsid w:val="00607E23"/>
    <w:rsid w:val="00610594"/>
    <w:rsid w:val="0061074E"/>
    <w:rsid w:val="006107A3"/>
    <w:rsid w:val="006128A4"/>
    <w:rsid w:val="00613011"/>
    <w:rsid w:val="0061331D"/>
    <w:rsid w:val="006136B3"/>
    <w:rsid w:val="00614276"/>
    <w:rsid w:val="006143DF"/>
    <w:rsid w:val="0061599B"/>
    <w:rsid w:val="00615DEF"/>
    <w:rsid w:val="00616F77"/>
    <w:rsid w:val="00620890"/>
    <w:rsid w:val="00620C34"/>
    <w:rsid w:val="00623360"/>
    <w:rsid w:val="0062407B"/>
    <w:rsid w:val="00625E31"/>
    <w:rsid w:val="006267DA"/>
    <w:rsid w:val="00627DE7"/>
    <w:rsid w:val="00630179"/>
    <w:rsid w:val="0063018D"/>
    <w:rsid w:val="00634641"/>
    <w:rsid w:val="00636571"/>
    <w:rsid w:val="00640AD2"/>
    <w:rsid w:val="00640DB9"/>
    <w:rsid w:val="00641A8A"/>
    <w:rsid w:val="00641F3C"/>
    <w:rsid w:val="006426B7"/>
    <w:rsid w:val="00642841"/>
    <w:rsid w:val="00643239"/>
    <w:rsid w:val="00645F2E"/>
    <w:rsid w:val="00647543"/>
    <w:rsid w:val="006475C4"/>
    <w:rsid w:val="00647983"/>
    <w:rsid w:val="00647F1A"/>
    <w:rsid w:val="006504E3"/>
    <w:rsid w:val="00652A97"/>
    <w:rsid w:val="00652D4D"/>
    <w:rsid w:val="0065379D"/>
    <w:rsid w:val="00653DCD"/>
    <w:rsid w:val="00653E22"/>
    <w:rsid w:val="00654583"/>
    <w:rsid w:val="00654A37"/>
    <w:rsid w:val="00656FDF"/>
    <w:rsid w:val="00660137"/>
    <w:rsid w:val="00660858"/>
    <w:rsid w:val="00660D88"/>
    <w:rsid w:val="00661232"/>
    <w:rsid w:val="00662615"/>
    <w:rsid w:val="00662FAA"/>
    <w:rsid w:val="00663DB3"/>
    <w:rsid w:val="00663E72"/>
    <w:rsid w:val="00664382"/>
    <w:rsid w:val="00664A4D"/>
    <w:rsid w:val="006652DA"/>
    <w:rsid w:val="00665331"/>
    <w:rsid w:val="0066543F"/>
    <w:rsid w:val="00665A3E"/>
    <w:rsid w:val="00665AE7"/>
    <w:rsid w:val="00665C5B"/>
    <w:rsid w:val="00665C9A"/>
    <w:rsid w:val="00667249"/>
    <w:rsid w:val="006700F0"/>
    <w:rsid w:val="006709C3"/>
    <w:rsid w:val="00672713"/>
    <w:rsid w:val="00673C42"/>
    <w:rsid w:val="00674B5A"/>
    <w:rsid w:val="00675729"/>
    <w:rsid w:val="00677805"/>
    <w:rsid w:val="00677F36"/>
    <w:rsid w:val="006810D1"/>
    <w:rsid w:val="0068184B"/>
    <w:rsid w:val="006818AB"/>
    <w:rsid w:val="0068298F"/>
    <w:rsid w:val="0068410B"/>
    <w:rsid w:val="006842E8"/>
    <w:rsid w:val="00684766"/>
    <w:rsid w:val="00686649"/>
    <w:rsid w:val="0068752A"/>
    <w:rsid w:val="0069031A"/>
    <w:rsid w:val="00693457"/>
    <w:rsid w:val="00693757"/>
    <w:rsid w:val="00694E93"/>
    <w:rsid w:val="00697D34"/>
    <w:rsid w:val="00697E03"/>
    <w:rsid w:val="006A0000"/>
    <w:rsid w:val="006A0F97"/>
    <w:rsid w:val="006A103A"/>
    <w:rsid w:val="006A1B48"/>
    <w:rsid w:val="006A3265"/>
    <w:rsid w:val="006A4EE8"/>
    <w:rsid w:val="006A5055"/>
    <w:rsid w:val="006A6D04"/>
    <w:rsid w:val="006A6D89"/>
    <w:rsid w:val="006B17CA"/>
    <w:rsid w:val="006B1A27"/>
    <w:rsid w:val="006B1F51"/>
    <w:rsid w:val="006B3B30"/>
    <w:rsid w:val="006B6694"/>
    <w:rsid w:val="006B6E7C"/>
    <w:rsid w:val="006B7876"/>
    <w:rsid w:val="006C0CA4"/>
    <w:rsid w:val="006C1DCA"/>
    <w:rsid w:val="006C38C6"/>
    <w:rsid w:val="006C6190"/>
    <w:rsid w:val="006C6FFB"/>
    <w:rsid w:val="006D15E2"/>
    <w:rsid w:val="006D2BB4"/>
    <w:rsid w:val="006D3634"/>
    <w:rsid w:val="006D3A6A"/>
    <w:rsid w:val="006D3D51"/>
    <w:rsid w:val="006D48C9"/>
    <w:rsid w:val="006D55D9"/>
    <w:rsid w:val="006D76FD"/>
    <w:rsid w:val="006E17A7"/>
    <w:rsid w:val="006E182E"/>
    <w:rsid w:val="006E1C54"/>
    <w:rsid w:val="006E1E75"/>
    <w:rsid w:val="006E2100"/>
    <w:rsid w:val="006E5009"/>
    <w:rsid w:val="006E7233"/>
    <w:rsid w:val="006E7359"/>
    <w:rsid w:val="006E798F"/>
    <w:rsid w:val="006F243C"/>
    <w:rsid w:val="006F2ACD"/>
    <w:rsid w:val="006F2F80"/>
    <w:rsid w:val="006F2FF5"/>
    <w:rsid w:val="006F341C"/>
    <w:rsid w:val="006F4154"/>
    <w:rsid w:val="006F5CC3"/>
    <w:rsid w:val="006F5E18"/>
    <w:rsid w:val="006F640C"/>
    <w:rsid w:val="00700144"/>
    <w:rsid w:val="007019C8"/>
    <w:rsid w:val="007022F7"/>
    <w:rsid w:val="007022F8"/>
    <w:rsid w:val="00702A54"/>
    <w:rsid w:val="0070361D"/>
    <w:rsid w:val="007046DE"/>
    <w:rsid w:val="00704CB9"/>
    <w:rsid w:val="0070521A"/>
    <w:rsid w:val="007056FB"/>
    <w:rsid w:val="00706664"/>
    <w:rsid w:val="00707B8F"/>
    <w:rsid w:val="0071026F"/>
    <w:rsid w:val="007126F3"/>
    <w:rsid w:val="00713015"/>
    <w:rsid w:val="007140EC"/>
    <w:rsid w:val="007143C5"/>
    <w:rsid w:val="00714434"/>
    <w:rsid w:val="00715783"/>
    <w:rsid w:val="00717519"/>
    <w:rsid w:val="007176DA"/>
    <w:rsid w:val="00717DDF"/>
    <w:rsid w:val="00720024"/>
    <w:rsid w:val="00720D4D"/>
    <w:rsid w:val="00721337"/>
    <w:rsid w:val="00721E76"/>
    <w:rsid w:val="00721F04"/>
    <w:rsid w:val="00724564"/>
    <w:rsid w:val="00725054"/>
    <w:rsid w:val="007259A7"/>
    <w:rsid w:val="00725AD0"/>
    <w:rsid w:val="00725EED"/>
    <w:rsid w:val="007262D2"/>
    <w:rsid w:val="00727288"/>
    <w:rsid w:val="00732C23"/>
    <w:rsid w:val="00732EE2"/>
    <w:rsid w:val="00733EE5"/>
    <w:rsid w:val="00740347"/>
    <w:rsid w:val="007405F6"/>
    <w:rsid w:val="00740BCF"/>
    <w:rsid w:val="00741DBC"/>
    <w:rsid w:val="00742E79"/>
    <w:rsid w:val="00743332"/>
    <w:rsid w:val="00743C59"/>
    <w:rsid w:val="0074464C"/>
    <w:rsid w:val="0074480D"/>
    <w:rsid w:val="00744F3F"/>
    <w:rsid w:val="00746D20"/>
    <w:rsid w:val="007474C9"/>
    <w:rsid w:val="00750112"/>
    <w:rsid w:val="00750546"/>
    <w:rsid w:val="007515D8"/>
    <w:rsid w:val="00752DB9"/>
    <w:rsid w:val="00752E92"/>
    <w:rsid w:val="0075470D"/>
    <w:rsid w:val="00754A4F"/>
    <w:rsid w:val="00755444"/>
    <w:rsid w:val="00755794"/>
    <w:rsid w:val="007577AC"/>
    <w:rsid w:val="00762192"/>
    <w:rsid w:val="00762FB9"/>
    <w:rsid w:val="00763124"/>
    <w:rsid w:val="00763641"/>
    <w:rsid w:val="0076375C"/>
    <w:rsid w:val="00764E4E"/>
    <w:rsid w:val="007651BA"/>
    <w:rsid w:val="0076549F"/>
    <w:rsid w:val="007655D0"/>
    <w:rsid w:val="007656ED"/>
    <w:rsid w:val="00765B04"/>
    <w:rsid w:val="00765FD3"/>
    <w:rsid w:val="007708AF"/>
    <w:rsid w:val="00770CD4"/>
    <w:rsid w:val="007725FD"/>
    <w:rsid w:val="00772AA3"/>
    <w:rsid w:val="00772D9E"/>
    <w:rsid w:val="007730A8"/>
    <w:rsid w:val="0077375F"/>
    <w:rsid w:val="0077592B"/>
    <w:rsid w:val="00776549"/>
    <w:rsid w:val="00776A1A"/>
    <w:rsid w:val="00776FD4"/>
    <w:rsid w:val="007775D3"/>
    <w:rsid w:val="00780777"/>
    <w:rsid w:val="00781223"/>
    <w:rsid w:val="0078178C"/>
    <w:rsid w:val="0078195E"/>
    <w:rsid w:val="00784B0E"/>
    <w:rsid w:val="0078720C"/>
    <w:rsid w:val="00790F3B"/>
    <w:rsid w:val="00793B89"/>
    <w:rsid w:val="00794068"/>
    <w:rsid w:val="0079574A"/>
    <w:rsid w:val="0079585D"/>
    <w:rsid w:val="00795A36"/>
    <w:rsid w:val="0079616F"/>
    <w:rsid w:val="007963D2"/>
    <w:rsid w:val="00796ADC"/>
    <w:rsid w:val="0079765B"/>
    <w:rsid w:val="007A05CC"/>
    <w:rsid w:val="007A33DA"/>
    <w:rsid w:val="007A396D"/>
    <w:rsid w:val="007A3F7B"/>
    <w:rsid w:val="007A4E62"/>
    <w:rsid w:val="007A5C39"/>
    <w:rsid w:val="007A6A38"/>
    <w:rsid w:val="007B0D2A"/>
    <w:rsid w:val="007B1011"/>
    <w:rsid w:val="007B2131"/>
    <w:rsid w:val="007B265E"/>
    <w:rsid w:val="007B277D"/>
    <w:rsid w:val="007B3729"/>
    <w:rsid w:val="007B4443"/>
    <w:rsid w:val="007B4D5F"/>
    <w:rsid w:val="007B64CA"/>
    <w:rsid w:val="007B7156"/>
    <w:rsid w:val="007B747A"/>
    <w:rsid w:val="007C0E18"/>
    <w:rsid w:val="007C136F"/>
    <w:rsid w:val="007C196C"/>
    <w:rsid w:val="007C349E"/>
    <w:rsid w:val="007C37D9"/>
    <w:rsid w:val="007C4D71"/>
    <w:rsid w:val="007C640C"/>
    <w:rsid w:val="007C7514"/>
    <w:rsid w:val="007D008C"/>
    <w:rsid w:val="007D00BD"/>
    <w:rsid w:val="007D048A"/>
    <w:rsid w:val="007D1460"/>
    <w:rsid w:val="007D304F"/>
    <w:rsid w:val="007D3778"/>
    <w:rsid w:val="007D46E8"/>
    <w:rsid w:val="007D48E7"/>
    <w:rsid w:val="007D6398"/>
    <w:rsid w:val="007D6AD3"/>
    <w:rsid w:val="007D72AE"/>
    <w:rsid w:val="007D7844"/>
    <w:rsid w:val="007D7DD5"/>
    <w:rsid w:val="007E0F38"/>
    <w:rsid w:val="007E333F"/>
    <w:rsid w:val="007E5D9E"/>
    <w:rsid w:val="007E741C"/>
    <w:rsid w:val="007F24B7"/>
    <w:rsid w:val="007F27B2"/>
    <w:rsid w:val="007F37DC"/>
    <w:rsid w:val="007F43CB"/>
    <w:rsid w:val="007F46CB"/>
    <w:rsid w:val="007F5CC2"/>
    <w:rsid w:val="007F5E22"/>
    <w:rsid w:val="007F5EA7"/>
    <w:rsid w:val="0080058A"/>
    <w:rsid w:val="00800B3C"/>
    <w:rsid w:val="00800E50"/>
    <w:rsid w:val="00801940"/>
    <w:rsid w:val="00801C6B"/>
    <w:rsid w:val="00802D0D"/>
    <w:rsid w:val="00804B0F"/>
    <w:rsid w:val="008057ED"/>
    <w:rsid w:val="0080756A"/>
    <w:rsid w:val="00810E4A"/>
    <w:rsid w:val="008119F2"/>
    <w:rsid w:val="00811C4C"/>
    <w:rsid w:val="00811FB1"/>
    <w:rsid w:val="008127D0"/>
    <w:rsid w:val="008128C9"/>
    <w:rsid w:val="00812B8B"/>
    <w:rsid w:val="00814ECB"/>
    <w:rsid w:val="0081639D"/>
    <w:rsid w:val="008205BF"/>
    <w:rsid w:val="00820731"/>
    <w:rsid w:val="00820BD6"/>
    <w:rsid w:val="00821134"/>
    <w:rsid w:val="0082368A"/>
    <w:rsid w:val="0082435C"/>
    <w:rsid w:val="008247BB"/>
    <w:rsid w:val="00824991"/>
    <w:rsid w:val="008263D2"/>
    <w:rsid w:val="00826525"/>
    <w:rsid w:val="0083162E"/>
    <w:rsid w:val="00831986"/>
    <w:rsid w:val="00831DBC"/>
    <w:rsid w:val="00831EB5"/>
    <w:rsid w:val="00832A24"/>
    <w:rsid w:val="00832B8B"/>
    <w:rsid w:val="00832DC0"/>
    <w:rsid w:val="00834757"/>
    <w:rsid w:val="008359E7"/>
    <w:rsid w:val="00835EC4"/>
    <w:rsid w:val="0083617E"/>
    <w:rsid w:val="008373E9"/>
    <w:rsid w:val="00837872"/>
    <w:rsid w:val="00841421"/>
    <w:rsid w:val="00841596"/>
    <w:rsid w:val="0084268C"/>
    <w:rsid w:val="008434BA"/>
    <w:rsid w:val="00843A21"/>
    <w:rsid w:val="00845409"/>
    <w:rsid w:val="00846093"/>
    <w:rsid w:val="00850865"/>
    <w:rsid w:val="0085193E"/>
    <w:rsid w:val="008522D5"/>
    <w:rsid w:val="008523B7"/>
    <w:rsid w:val="008528F9"/>
    <w:rsid w:val="00855433"/>
    <w:rsid w:val="00855C41"/>
    <w:rsid w:val="00856BB7"/>
    <w:rsid w:val="008602C9"/>
    <w:rsid w:val="00860706"/>
    <w:rsid w:val="00861325"/>
    <w:rsid w:val="00862FCD"/>
    <w:rsid w:val="008649F6"/>
    <w:rsid w:val="00864FDE"/>
    <w:rsid w:val="0086572F"/>
    <w:rsid w:val="00865925"/>
    <w:rsid w:val="008663F0"/>
    <w:rsid w:val="00866C5F"/>
    <w:rsid w:val="00866D84"/>
    <w:rsid w:val="0087027A"/>
    <w:rsid w:val="00870484"/>
    <w:rsid w:val="00871014"/>
    <w:rsid w:val="00872046"/>
    <w:rsid w:val="00873EA1"/>
    <w:rsid w:val="00874028"/>
    <w:rsid w:val="00875776"/>
    <w:rsid w:val="0087603C"/>
    <w:rsid w:val="00880236"/>
    <w:rsid w:val="0088041D"/>
    <w:rsid w:val="008829F4"/>
    <w:rsid w:val="00882C23"/>
    <w:rsid w:val="008845CF"/>
    <w:rsid w:val="0088573E"/>
    <w:rsid w:val="0088588B"/>
    <w:rsid w:val="00886083"/>
    <w:rsid w:val="008871AE"/>
    <w:rsid w:val="008906E7"/>
    <w:rsid w:val="00890D9C"/>
    <w:rsid w:val="0089191A"/>
    <w:rsid w:val="008925BF"/>
    <w:rsid w:val="00892F9F"/>
    <w:rsid w:val="00892FDE"/>
    <w:rsid w:val="00894D0A"/>
    <w:rsid w:val="008950EC"/>
    <w:rsid w:val="00895101"/>
    <w:rsid w:val="00895FA8"/>
    <w:rsid w:val="00896804"/>
    <w:rsid w:val="008A09AE"/>
    <w:rsid w:val="008A0F43"/>
    <w:rsid w:val="008A3350"/>
    <w:rsid w:val="008A3FE6"/>
    <w:rsid w:val="008A40B8"/>
    <w:rsid w:val="008A5E56"/>
    <w:rsid w:val="008A648D"/>
    <w:rsid w:val="008A70F0"/>
    <w:rsid w:val="008B01BA"/>
    <w:rsid w:val="008B058A"/>
    <w:rsid w:val="008B186D"/>
    <w:rsid w:val="008B1C57"/>
    <w:rsid w:val="008B33F3"/>
    <w:rsid w:val="008B37A6"/>
    <w:rsid w:val="008B42E3"/>
    <w:rsid w:val="008B49EB"/>
    <w:rsid w:val="008B645C"/>
    <w:rsid w:val="008B6D05"/>
    <w:rsid w:val="008B7C83"/>
    <w:rsid w:val="008C0718"/>
    <w:rsid w:val="008C11DD"/>
    <w:rsid w:val="008C310A"/>
    <w:rsid w:val="008C4035"/>
    <w:rsid w:val="008C4473"/>
    <w:rsid w:val="008C4C35"/>
    <w:rsid w:val="008C71E3"/>
    <w:rsid w:val="008C7DD3"/>
    <w:rsid w:val="008D0630"/>
    <w:rsid w:val="008D1AC6"/>
    <w:rsid w:val="008D2131"/>
    <w:rsid w:val="008D23C2"/>
    <w:rsid w:val="008D24D2"/>
    <w:rsid w:val="008D38E4"/>
    <w:rsid w:val="008D439A"/>
    <w:rsid w:val="008D5558"/>
    <w:rsid w:val="008D60F8"/>
    <w:rsid w:val="008D6267"/>
    <w:rsid w:val="008D69F9"/>
    <w:rsid w:val="008D761D"/>
    <w:rsid w:val="008E09F5"/>
    <w:rsid w:val="008E1A30"/>
    <w:rsid w:val="008E21D5"/>
    <w:rsid w:val="008E2348"/>
    <w:rsid w:val="008E2FFD"/>
    <w:rsid w:val="008E47CD"/>
    <w:rsid w:val="008E4B1B"/>
    <w:rsid w:val="008E5DD8"/>
    <w:rsid w:val="008E639B"/>
    <w:rsid w:val="008F0FBA"/>
    <w:rsid w:val="008F115F"/>
    <w:rsid w:val="008F16ED"/>
    <w:rsid w:val="008F2386"/>
    <w:rsid w:val="008F2460"/>
    <w:rsid w:val="008F538A"/>
    <w:rsid w:val="008F754F"/>
    <w:rsid w:val="00900491"/>
    <w:rsid w:val="009018C5"/>
    <w:rsid w:val="00901EF9"/>
    <w:rsid w:val="0090309C"/>
    <w:rsid w:val="00903338"/>
    <w:rsid w:val="0090335F"/>
    <w:rsid w:val="00904A96"/>
    <w:rsid w:val="009077F7"/>
    <w:rsid w:val="00907C0D"/>
    <w:rsid w:val="00911367"/>
    <w:rsid w:val="009126F3"/>
    <w:rsid w:val="00912B1F"/>
    <w:rsid w:val="0091398F"/>
    <w:rsid w:val="0091640E"/>
    <w:rsid w:val="0091700C"/>
    <w:rsid w:val="00917B35"/>
    <w:rsid w:val="00917DE1"/>
    <w:rsid w:val="009202E1"/>
    <w:rsid w:val="00920AC1"/>
    <w:rsid w:val="00920C6C"/>
    <w:rsid w:val="00921699"/>
    <w:rsid w:val="00921BC0"/>
    <w:rsid w:val="00923F55"/>
    <w:rsid w:val="009245D2"/>
    <w:rsid w:val="00925378"/>
    <w:rsid w:val="00925A44"/>
    <w:rsid w:val="009261F6"/>
    <w:rsid w:val="00926403"/>
    <w:rsid w:val="009271D5"/>
    <w:rsid w:val="0093052C"/>
    <w:rsid w:val="00930BA4"/>
    <w:rsid w:val="009311DC"/>
    <w:rsid w:val="00931A6C"/>
    <w:rsid w:val="0093546F"/>
    <w:rsid w:val="00935DE2"/>
    <w:rsid w:val="009377C3"/>
    <w:rsid w:val="00940FEC"/>
    <w:rsid w:val="00941FB2"/>
    <w:rsid w:val="00942F77"/>
    <w:rsid w:val="00943306"/>
    <w:rsid w:val="00945050"/>
    <w:rsid w:val="009465D4"/>
    <w:rsid w:val="00946F38"/>
    <w:rsid w:val="00947621"/>
    <w:rsid w:val="00947669"/>
    <w:rsid w:val="00947730"/>
    <w:rsid w:val="00951170"/>
    <w:rsid w:val="009519E5"/>
    <w:rsid w:val="00951A96"/>
    <w:rsid w:val="00955E28"/>
    <w:rsid w:val="00956472"/>
    <w:rsid w:val="00956561"/>
    <w:rsid w:val="009565C0"/>
    <w:rsid w:val="00960324"/>
    <w:rsid w:val="00960E64"/>
    <w:rsid w:val="00961644"/>
    <w:rsid w:val="0096262F"/>
    <w:rsid w:val="00962B9A"/>
    <w:rsid w:val="00963388"/>
    <w:rsid w:val="00963A7E"/>
    <w:rsid w:val="00967051"/>
    <w:rsid w:val="0097092C"/>
    <w:rsid w:val="00972276"/>
    <w:rsid w:val="009725CB"/>
    <w:rsid w:val="009734C9"/>
    <w:rsid w:val="009737C5"/>
    <w:rsid w:val="00973D8D"/>
    <w:rsid w:val="0097420F"/>
    <w:rsid w:val="00974778"/>
    <w:rsid w:val="00975DC4"/>
    <w:rsid w:val="009769F6"/>
    <w:rsid w:val="00976E71"/>
    <w:rsid w:val="009772D3"/>
    <w:rsid w:val="00977E4B"/>
    <w:rsid w:val="0098000B"/>
    <w:rsid w:val="009811C2"/>
    <w:rsid w:val="0098215D"/>
    <w:rsid w:val="009822AE"/>
    <w:rsid w:val="0098422D"/>
    <w:rsid w:val="00987AB9"/>
    <w:rsid w:val="00990222"/>
    <w:rsid w:val="00990F87"/>
    <w:rsid w:val="0099100D"/>
    <w:rsid w:val="0099160B"/>
    <w:rsid w:val="00994F38"/>
    <w:rsid w:val="0099632F"/>
    <w:rsid w:val="00996404"/>
    <w:rsid w:val="009973E1"/>
    <w:rsid w:val="00997AB7"/>
    <w:rsid w:val="009A475F"/>
    <w:rsid w:val="009A4E3F"/>
    <w:rsid w:val="009A5E2E"/>
    <w:rsid w:val="009A69FB"/>
    <w:rsid w:val="009B2BDB"/>
    <w:rsid w:val="009B347F"/>
    <w:rsid w:val="009B35FE"/>
    <w:rsid w:val="009B4CE1"/>
    <w:rsid w:val="009B536A"/>
    <w:rsid w:val="009B6293"/>
    <w:rsid w:val="009B6FDE"/>
    <w:rsid w:val="009B7AE9"/>
    <w:rsid w:val="009B7C7A"/>
    <w:rsid w:val="009C25C9"/>
    <w:rsid w:val="009C32DF"/>
    <w:rsid w:val="009C3E00"/>
    <w:rsid w:val="009C5205"/>
    <w:rsid w:val="009C63AA"/>
    <w:rsid w:val="009C6E7B"/>
    <w:rsid w:val="009C72BF"/>
    <w:rsid w:val="009C7EEF"/>
    <w:rsid w:val="009D03A7"/>
    <w:rsid w:val="009D1865"/>
    <w:rsid w:val="009D32C3"/>
    <w:rsid w:val="009D388C"/>
    <w:rsid w:val="009D3EFB"/>
    <w:rsid w:val="009D42D5"/>
    <w:rsid w:val="009D4671"/>
    <w:rsid w:val="009D49B4"/>
    <w:rsid w:val="009D51A9"/>
    <w:rsid w:val="009D731A"/>
    <w:rsid w:val="009E2176"/>
    <w:rsid w:val="009E35EA"/>
    <w:rsid w:val="009E5A1F"/>
    <w:rsid w:val="009E5C24"/>
    <w:rsid w:val="009E5D45"/>
    <w:rsid w:val="009E61BB"/>
    <w:rsid w:val="009E6ED2"/>
    <w:rsid w:val="009E706D"/>
    <w:rsid w:val="009F0B13"/>
    <w:rsid w:val="009F1BC9"/>
    <w:rsid w:val="009F2644"/>
    <w:rsid w:val="009F2EA0"/>
    <w:rsid w:val="009F2F5C"/>
    <w:rsid w:val="009F3849"/>
    <w:rsid w:val="009F3CC0"/>
    <w:rsid w:val="009F5351"/>
    <w:rsid w:val="009F56F3"/>
    <w:rsid w:val="009F5C05"/>
    <w:rsid w:val="009F5F0D"/>
    <w:rsid w:val="00A00552"/>
    <w:rsid w:val="00A00AAE"/>
    <w:rsid w:val="00A01D2D"/>
    <w:rsid w:val="00A01F97"/>
    <w:rsid w:val="00A01FC3"/>
    <w:rsid w:val="00A02174"/>
    <w:rsid w:val="00A03E84"/>
    <w:rsid w:val="00A046DD"/>
    <w:rsid w:val="00A0547D"/>
    <w:rsid w:val="00A074F9"/>
    <w:rsid w:val="00A07783"/>
    <w:rsid w:val="00A07DC1"/>
    <w:rsid w:val="00A103E0"/>
    <w:rsid w:val="00A116CA"/>
    <w:rsid w:val="00A11CBD"/>
    <w:rsid w:val="00A11CE1"/>
    <w:rsid w:val="00A11F92"/>
    <w:rsid w:val="00A12157"/>
    <w:rsid w:val="00A125CD"/>
    <w:rsid w:val="00A13135"/>
    <w:rsid w:val="00A22880"/>
    <w:rsid w:val="00A23FDA"/>
    <w:rsid w:val="00A2576D"/>
    <w:rsid w:val="00A27448"/>
    <w:rsid w:val="00A2752E"/>
    <w:rsid w:val="00A314F8"/>
    <w:rsid w:val="00A31818"/>
    <w:rsid w:val="00A31C54"/>
    <w:rsid w:val="00A32577"/>
    <w:rsid w:val="00A33BBA"/>
    <w:rsid w:val="00A35876"/>
    <w:rsid w:val="00A36560"/>
    <w:rsid w:val="00A36B54"/>
    <w:rsid w:val="00A36F54"/>
    <w:rsid w:val="00A3705D"/>
    <w:rsid w:val="00A40127"/>
    <w:rsid w:val="00A40E6D"/>
    <w:rsid w:val="00A413F5"/>
    <w:rsid w:val="00A41696"/>
    <w:rsid w:val="00A43766"/>
    <w:rsid w:val="00A4400B"/>
    <w:rsid w:val="00A4734B"/>
    <w:rsid w:val="00A533E9"/>
    <w:rsid w:val="00A53AF4"/>
    <w:rsid w:val="00A53CE7"/>
    <w:rsid w:val="00A56784"/>
    <w:rsid w:val="00A576DE"/>
    <w:rsid w:val="00A57AE9"/>
    <w:rsid w:val="00A60BEA"/>
    <w:rsid w:val="00A60C3B"/>
    <w:rsid w:val="00A61B97"/>
    <w:rsid w:val="00A61CD2"/>
    <w:rsid w:val="00A61EAB"/>
    <w:rsid w:val="00A631FE"/>
    <w:rsid w:val="00A6471B"/>
    <w:rsid w:val="00A64916"/>
    <w:rsid w:val="00A64D22"/>
    <w:rsid w:val="00A65D1D"/>
    <w:rsid w:val="00A66106"/>
    <w:rsid w:val="00A66D09"/>
    <w:rsid w:val="00A67D31"/>
    <w:rsid w:val="00A67F86"/>
    <w:rsid w:val="00A706CB"/>
    <w:rsid w:val="00A706EE"/>
    <w:rsid w:val="00A70F0D"/>
    <w:rsid w:val="00A710C9"/>
    <w:rsid w:val="00A72405"/>
    <w:rsid w:val="00A73F91"/>
    <w:rsid w:val="00A752A2"/>
    <w:rsid w:val="00A75B63"/>
    <w:rsid w:val="00A77271"/>
    <w:rsid w:val="00A77816"/>
    <w:rsid w:val="00A77A0D"/>
    <w:rsid w:val="00A77F1B"/>
    <w:rsid w:val="00A803D4"/>
    <w:rsid w:val="00A81DEF"/>
    <w:rsid w:val="00A82475"/>
    <w:rsid w:val="00A82E21"/>
    <w:rsid w:val="00A83051"/>
    <w:rsid w:val="00A83A7D"/>
    <w:rsid w:val="00A8412E"/>
    <w:rsid w:val="00A84AE3"/>
    <w:rsid w:val="00A85652"/>
    <w:rsid w:val="00A866FC"/>
    <w:rsid w:val="00A86C33"/>
    <w:rsid w:val="00A86E3B"/>
    <w:rsid w:val="00A87638"/>
    <w:rsid w:val="00A878F7"/>
    <w:rsid w:val="00A907FE"/>
    <w:rsid w:val="00A910D3"/>
    <w:rsid w:val="00A964D4"/>
    <w:rsid w:val="00A967B0"/>
    <w:rsid w:val="00A978E1"/>
    <w:rsid w:val="00AA0A9D"/>
    <w:rsid w:val="00AA132E"/>
    <w:rsid w:val="00AA169A"/>
    <w:rsid w:val="00AA22D8"/>
    <w:rsid w:val="00AA22F0"/>
    <w:rsid w:val="00AA42CB"/>
    <w:rsid w:val="00AA5FCF"/>
    <w:rsid w:val="00AA6D70"/>
    <w:rsid w:val="00AA6F0F"/>
    <w:rsid w:val="00AA71A4"/>
    <w:rsid w:val="00AA7D3B"/>
    <w:rsid w:val="00AB06E7"/>
    <w:rsid w:val="00AB1C75"/>
    <w:rsid w:val="00AB3865"/>
    <w:rsid w:val="00AB4051"/>
    <w:rsid w:val="00AB4079"/>
    <w:rsid w:val="00AB5B21"/>
    <w:rsid w:val="00AB5B6A"/>
    <w:rsid w:val="00AB73E5"/>
    <w:rsid w:val="00AB75D0"/>
    <w:rsid w:val="00AB79A0"/>
    <w:rsid w:val="00AB7F14"/>
    <w:rsid w:val="00AC1B15"/>
    <w:rsid w:val="00AC1C9A"/>
    <w:rsid w:val="00AC2371"/>
    <w:rsid w:val="00AC2AFE"/>
    <w:rsid w:val="00AC469B"/>
    <w:rsid w:val="00AC4BEF"/>
    <w:rsid w:val="00AC5090"/>
    <w:rsid w:val="00AC5A5C"/>
    <w:rsid w:val="00AC6B77"/>
    <w:rsid w:val="00AC732A"/>
    <w:rsid w:val="00AC7F55"/>
    <w:rsid w:val="00AD1ABF"/>
    <w:rsid w:val="00AD1ADE"/>
    <w:rsid w:val="00AD224B"/>
    <w:rsid w:val="00AD2E50"/>
    <w:rsid w:val="00AD4673"/>
    <w:rsid w:val="00AD58C6"/>
    <w:rsid w:val="00AE05E6"/>
    <w:rsid w:val="00AE0B30"/>
    <w:rsid w:val="00AE2107"/>
    <w:rsid w:val="00AE2D34"/>
    <w:rsid w:val="00AE312B"/>
    <w:rsid w:val="00AF1929"/>
    <w:rsid w:val="00AF1D1B"/>
    <w:rsid w:val="00AF1E02"/>
    <w:rsid w:val="00AF2C8B"/>
    <w:rsid w:val="00AF313D"/>
    <w:rsid w:val="00AF34C1"/>
    <w:rsid w:val="00AF3510"/>
    <w:rsid w:val="00AF3600"/>
    <w:rsid w:val="00AF48F1"/>
    <w:rsid w:val="00AF4D2D"/>
    <w:rsid w:val="00AF5D89"/>
    <w:rsid w:val="00AF6D1C"/>
    <w:rsid w:val="00B00FDC"/>
    <w:rsid w:val="00B019C5"/>
    <w:rsid w:val="00B02428"/>
    <w:rsid w:val="00B0316B"/>
    <w:rsid w:val="00B059B1"/>
    <w:rsid w:val="00B060D4"/>
    <w:rsid w:val="00B07755"/>
    <w:rsid w:val="00B11101"/>
    <w:rsid w:val="00B12C92"/>
    <w:rsid w:val="00B13950"/>
    <w:rsid w:val="00B13A8A"/>
    <w:rsid w:val="00B14197"/>
    <w:rsid w:val="00B151AE"/>
    <w:rsid w:val="00B15806"/>
    <w:rsid w:val="00B1600F"/>
    <w:rsid w:val="00B160C9"/>
    <w:rsid w:val="00B163BF"/>
    <w:rsid w:val="00B17226"/>
    <w:rsid w:val="00B179C6"/>
    <w:rsid w:val="00B20BF0"/>
    <w:rsid w:val="00B210BF"/>
    <w:rsid w:val="00B22B7C"/>
    <w:rsid w:val="00B22D95"/>
    <w:rsid w:val="00B23369"/>
    <w:rsid w:val="00B23561"/>
    <w:rsid w:val="00B23A72"/>
    <w:rsid w:val="00B24B1F"/>
    <w:rsid w:val="00B273A5"/>
    <w:rsid w:val="00B279F5"/>
    <w:rsid w:val="00B27D87"/>
    <w:rsid w:val="00B30FBE"/>
    <w:rsid w:val="00B31449"/>
    <w:rsid w:val="00B3317C"/>
    <w:rsid w:val="00B3360B"/>
    <w:rsid w:val="00B339C6"/>
    <w:rsid w:val="00B34041"/>
    <w:rsid w:val="00B3687F"/>
    <w:rsid w:val="00B4072A"/>
    <w:rsid w:val="00B40C22"/>
    <w:rsid w:val="00B40E46"/>
    <w:rsid w:val="00B41245"/>
    <w:rsid w:val="00B4139A"/>
    <w:rsid w:val="00B422C8"/>
    <w:rsid w:val="00B44BAB"/>
    <w:rsid w:val="00B44CCA"/>
    <w:rsid w:val="00B4566E"/>
    <w:rsid w:val="00B461C5"/>
    <w:rsid w:val="00B462A1"/>
    <w:rsid w:val="00B473FA"/>
    <w:rsid w:val="00B5234B"/>
    <w:rsid w:val="00B528BF"/>
    <w:rsid w:val="00B5320C"/>
    <w:rsid w:val="00B548AA"/>
    <w:rsid w:val="00B5765E"/>
    <w:rsid w:val="00B60311"/>
    <w:rsid w:val="00B60850"/>
    <w:rsid w:val="00B60D5F"/>
    <w:rsid w:val="00B614A7"/>
    <w:rsid w:val="00B62C47"/>
    <w:rsid w:val="00B62C95"/>
    <w:rsid w:val="00B633DF"/>
    <w:rsid w:val="00B63759"/>
    <w:rsid w:val="00B65243"/>
    <w:rsid w:val="00B66791"/>
    <w:rsid w:val="00B668BD"/>
    <w:rsid w:val="00B67030"/>
    <w:rsid w:val="00B67647"/>
    <w:rsid w:val="00B70A78"/>
    <w:rsid w:val="00B70F19"/>
    <w:rsid w:val="00B71A85"/>
    <w:rsid w:val="00B7285C"/>
    <w:rsid w:val="00B7355F"/>
    <w:rsid w:val="00B740E8"/>
    <w:rsid w:val="00B74FF2"/>
    <w:rsid w:val="00B76098"/>
    <w:rsid w:val="00B76202"/>
    <w:rsid w:val="00B77F9B"/>
    <w:rsid w:val="00B82699"/>
    <w:rsid w:val="00B83765"/>
    <w:rsid w:val="00B858F1"/>
    <w:rsid w:val="00B8639C"/>
    <w:rsid w:val="00B87E97"/>
    <w:rsid w:val="00B9158E"/>
    <w:rsid w:val="00B93561"/>
    <w:rsid w:val="00B9395A"/>
    <w:rsid w:val="00B93F09"/>
    <w:rsid w:val="00B9467C"/>
    <w:rsid w:val="00B964DA"/>
    <w:rsid w:val="00B974AC"/>
    <w:rsid w:val="00BA0842"/>
    <w:rsid w:val="00BA0AE5"/>
    <w:rsid w:val="00BA16AE"/>
    <w:rsid w:val="00BA4CDE"/>
    <w:rsid w:val="00BA5B36"/>
    <w:rsid w:val="00BA5B47"/>
    <w:rsid w:val="00BB0236"/>
    <w:rsid w:val="00BB153E"/>
    <w:rsid w:val="00BB17CA"/>
    <w:rsid w:val="00BB1E32"/>
    <w:rsid w:val="00BB26F7"/>
    <w:rsid w:val="00BB6D19"/>
    <w:rsid w:val="00BC08B4"/>
    <w:rsid w:val="00BC14E6"/>
    <w:rsid w:val="00BC2449"/>
    <w:rsid w:val="00BC3EEB"/>
    <w:rsid w:val="00BC4417"/>
    <w:rsid w:val="00BC463C"/>
    <w:rsid w:val="00BC5884"/>
    <w:rsid w:val="00BC7C8C"/>
    <w:rsid w:val="00BD0D7D"/>
    <w:rsid w:val="00BD2801"/>
    <w:rsid w:val="00BD3EFE"/>
    <w:rsid w:val="00BD41DB"/>
    <w:rsid w:val="00BD67CC"/>
    <w:rsid w:val="00BD6F51"/>
    <w:rsid w:val="00BD7FF7"/>
    <w:rsid w:val="00BE1192"/>
    <w:rsid w:val="00BE12E0"/>
    <w:rsid w:val="00BE2435"/>
    <w:rsid w:val="00BE3712"/>
    <w:rsid w:val="00BE57BE"/>
    <w:rsid w:val="00BE6872"/>
    <w:rsid w:val="00BE6C76"/>
    <w:rsid w:val="00BE7A5C"/>
    <w:rsid w:val="00BF13A1"/>
    <w:rsid w:val="00BF1D6E"/>
    <w:rsid w:val="00BF256F"/>
    <w:rsid w:val="00BF29D4"/>
    <w:rsid w:val="00BF2FA7"/>
    <w:rsid w:val="00BF3C3D"/>
    <w:rsid w:val="00BF3EA0"/>
    <w:rsid w:val="00BF47FC"/>
    <w:rsid w:val="00BF499F"/>
    <w:rsid w:val="00C000A6"/>
    <w:rsid w:val="00C00431"/>
    <w:rsid w:val="00C00976"/>
    <w:rsid w:val="00C02F70"/>
    <w:rsid w:val="00C041E6"/>
    <w:rsid w:val="00C0473B"/>
    <w:rsid w:val="00C05545"/>
    <w:rsid w:val="00C05604"/>
    <w:rsid w:val="00C05697"/>
    <w:rsid w:val="00C05D06"/>
    <w:rsid w:val="00C06C93"/>
    <w:rsid w:val="00C07C3C"/>
    <w:rsid w:val="00C113F7"/>
    <w:rsid w:val="00C1159C"/>
    <w:rsid w:val="00C11621"/>
    <w:rsid w:val="00C1267E"/>
    <w:rsid w:val="00C15418"/>
    <w:rsid w:val="00C203A1"/>
    <w:rsid w:val="00C22227"/>
    <w:rsid w:val="00C2325C"/>
    <w:rsid w:val="00C24DF2"/>
    <w:rsid w:val="00C27A3E"/>
    <w:rsid w:val="00C303F8"/>
    <w:rsid w:val="00C30974"/>
    <w:rsid w:val="00C33359"/>
    <w:rsid w:val="00C33BCD"/>
    <w:rsid w:val="00C33C96"/>
    <w:rsid w:val="00C34BF1"/>
    <w:rsid w:val="00C34E71"/>
    <w:rsid w:val="00C3525C"/>
    <w:rsid w:val="00C36811"/>
    <w:rsid w:val="00C368F8"/>
    <w:rsid w:val="00C378D5"/>
    <w:rsid w:val="00C4062D"/>
    <w:rsid w:val="00C4173A"/>
    <w:rsid w:val="00C4300A"/>
    <w:rsid w:val="00C46155"/>
    <w:rsid w:val="00C462C9"/>
    <w:rsid w:val="00C469DD"/>
    <w:rsid w:val="00C4785F"/>
    <w:rsid w:val="00C47B9B"/>
    <w:rsid w:val="00C50E79"/>
    <w:rsid w:val="00C5132B"/>
    <w:rsid w:val="00C535CE"/>
    <w:rsid w:val="00C54243"/>
    <w:rsid w:val="00C54BA0"/>
    <w:rsid w:val="00C5734E"/>
    <w:rsid w:val="00C575CD"/>
    <w:rsid w:val="00C60ADE"/>
    <w:rsid w:val="00C63073"/>
    <w:rsid w:val="00C65AB6"/>
    <w:rsid w:val="00C65E97"/>
    <w:rsid w:val="00C666B8"/>
    <w:rsid w:val="00C669FA"/>
    <w:rsid w:val="00C67D4D"/>
    <w:rsid w:val="00C73C23"/>
    <w:rsid w:val="00C74D38"/>
    <w:rsid w:val="00C75382"/>
    <w:rsid w:val="00C76BA8"/>
    <w:rsid w:val="00C7734A"/>
    <w:rsid w:val="00C80762"/>
    <w:rsid w:val="00C80B61"/>
    <w:rsid w:val="00C81534"/>
    <w:rsid w:val="00C83A2B"/>
    <w:rsid w:val="00C847AE"/>
    <w:rsid w:val="00C848A8"/>
    <w:rsid w:val="00C8705E"/>
    <w:rsid w:val="00C936DC"/>
    <w:rsid w:val="00C944E6"/>
    <w:rsid w:val="00C94840"/>
    <w:rsid w:val="00C950AB"/>
    <w:rsid w:val="00C97901"/>
    <w:rsid w:val="00CA06D3"/>
    <w:rsid w:val="00CA1B4A"/>
    <w:rsid w:val="00CA3001"/>
    <w:rsid w:val="00CA4E8F"/>
    <w:rsid w:val="00CA5242"/>
    <w:rsid w:val="00CA65F2"/>
    <w:rsid w:val="00CA7EBC"/>
    <w:rsid w:val="00CB0370"/>
    <w:rsid w:val="00CB04E4"/>
    <w:rsid w:val="00CB1295"/>
    <w:rsid w:val="00CB1874"/>
    <w:rsid w:val="00CB1D5C"/>
    <w:rsid w:val="00CB31E3"/>
    <w:rsid w:val="00CB378E"/>
    <w:rsid w:val="00CB4576"/>
    <w:rsid w:val="00CB545F"/>
    <w:rsid w:val="00CC30B8"/>
    <w:rsid w:val="00CC4703"/>
    <w:rsid w:val="00CC52D3"/>
    <w:rsid w:val="00CC6308"/>
    <w:rsid w:val="00CD01F1"/>
    <w:rsid w:val="00CD0353"/>
    <w:rsid w:val="00CD1F10"/>
    <w:rsid w:val="00CD3A0C"/>
    <w:rsid w:val="00CD64D3"/>
    <w:rsid w:val="00CD6ABC"/>
    <w:rsid w:val="00CE1B83"/>
    <w:rsid w:val="00CE7A24"/>
    <w:rsid w:val="00CE7DBE"/>
    <w:rsid w:val="00CF00B9"/>
    <w:rsid w:val="00CF1A77"/>
    <w:rsid w:val="00CF1CE7"/>
    <w:rsid w:val="00CF2161"/>
    <w:rsid w:val="00CF2772"/>
    <w:rsid w:val="00CF2A71"/>
    <w:rsid w:val="00CF3515"/>
    <w:rsid w:val="00CF3F23"/>
    <w:rsid w:val="00CF435E"/>
    <w:rsid w:val="00CF44FE"/>
    <w:rsid w:val="00CF4ACA"/>
    <w:rsid w:val="00CF5B03"/>
    <w:rsid w:val="00CF69F6"/>
    <w:rsid w:val="00CF76CB"/>
    <w:rsid w:val="00CF7DF2"/>
    <w:rsid w:val="00D00378"/>
    <w:rsid w:val="00D00579"/>
    <w:rsid w:val="00D012A7"/>
    <w:rsid w:val="00D01859"/>
    <w:rsid w:val="00D02ECB"/>
    <w:rsid w:val="00D03BFE"/>
    <w:rsid w:val="00D05CD0"/>
    <w:rsid w:val="00D07240"/>
    <w:rsid w:val="00D07885"/>
    <w:rsid w:val="00D1062E"/>
    <w:rsid w:val="00D11240"/>
    <w:rsid w:val="00D11DC3"/>
    <w:rsid w:val="00D12192"/>
    <w:rsid w:val="00D12692"/>
    <w:rsid w:val="00D14C29"/>
    <w:rsid w:val="00D14D7F"/>
    <w:rsid w:val="00D14FD2"/>
    <w:rsid w:val="00D1573F"/>
    <w:rsid w:val="00D158B6"/>
    <w:rsid w:val="00D16235"/>
    <w:rsid w:val="00D16524"/>
    <w:rsid w:val="00D169E6"/>
    <w:rsid w:val="00D173B4"/>
    <w:rsid w:val="00D17C32"/>
    <w:rsid w:val="00D17F8E"/>
    <w:rsid w:val="00D20186"/>
    <w:rsid w:val="00D201D6"/>
    <w:rsid w:val="00D20674"/>
    <w:rsid w:val="00D2144C"/>
    <w:rsid w:val="00D21F5D"/>
    <w:rsid w:val="00D221C7"/>
    <w:rsid w:val="00D23138"/>
    <w:rsid w:val="00D2315B"/>
    <w:rsid w:val="00D240F7"/>
    <w:rsid w:val="00D2437C"/>
    <w:rsid w:val="00D246F2"/>
    <w:rsid w:val="00D24801"/>
    <w:rsid w:val="00D2538C"/>
    <w:rsid w:val="00D25CCC"/>
    <w:rsid w:val="00D26344"/>
    <w:rsid w:val="00D30453"/>
    <w:rsid w:val="00D334E7"/>
    <w:rsid w:val="00D3477C"/>
    <w:rsid w:val="00D364E0"/>
    <w:rsid w:val="00D37751"/>
    <w:rsid w:val="00D37C7C"/>
    <w:rsid w:val="00D40504"/>
    <w:rsid w:val="00D41828"/>
    <w:rsid w:val="00D436C6"/>
    <w:rsid w:val="00D4438A"/>
    <w:rsid w:val="00D44CC1"/>
    <w:rsid w:val="00D44D21"/>
    <w:rsid w:val="00D45391"/>
    <w:rsid w:val="00D457CA"/>
    <w:rsid w:val="00D45DEA"/>
    <w:rsid w:val="00D462F9"/>
    <w:rsid w:val="00D467B6"/>
    <w:rsid w:val="00D47126"/>
    <w:rsid w:val="00D501A6"/>
    <w:rsid w:val="00D503A0"/>
    <w:rsid w:val="00D50652"/>
    <w:rsid w:val="00D527E0"/>
    <w:rsid w:val="00D53AB3"/>
    <w:rsid w:val="00D53EEE"/>
    <w:rsid w:val="00D53F8E"/>
    <w:rsid w:val="00D54294"/>
    <w:rsid w:val="00D54857"/>
    <w:rsid w:val="00D5528D"/>
    <w:rsid w:val="00D5673B"/>
    <w:rsid w:val="00D56773"/>
    <w:rsid w:val="00D5724F"/>
    <w:rsid w:val="00D579B5"/>
    <w:rsid w:val="00D61A6A"/>
    <w:rsid w:val="00D61DA2"/>
    <w:rsid w:val="00D61F85"/>
    <w:rsid w:val="00D63088"/>
    <w:rsid w:val="00D630DD"/>
    <w:rsid w:val="00D64E90"/>
    <w:rsid w:val="00D6508D"/>
    <w:rsid w:val="00D6516D"/>
    <w:rsid w:val="00D65305"/>
    <w:rsid w:val="00D7049D"/>
    <w:rsid w:val="00D72319"/>
    <w:rsid w:val="00D7256E"/>
    <w:rsid w:val="00D74426"/>
    <w:rsid w:val="00D75042"/>
    <w:rsid w:val="00D75CDE"/>
    <w:rsid w:val="00D771DB"/>
    <w:rsid w:val="00D81377"/>
    <w:rsid w:val="00D82EF3"/>
    <w:rsid w:val="00D83E7C"/>
    <w:rsid w:val="00D85206"/>
    <w:rsid w:val="00D85B31"/>
    <w:rsid w:val="00D85E22"/>
    <w:rsid w:val="00D86001"/>
    <w:rsid w:val="00D9024E"/>
    <w:rsid w:val="00D90768"/>
    <w:rsid w:val="00D936AA"/>
    <w:rsid w:val="00D95F9A"/>
    <w:rsid w:val="00DA1A79"/>
    <w:rsid w:val="00DA1FDC"/>
    <w:rsid w:val="00DA20D2"/>
    <w:rsid w:val="00DA270E"/>
    <w:rsid w:val="00DA2CE5"/>
    <w:rsid w:val="00DA2FF8"/>
    <w:rsid w:val="00DA3DB8"/>
    <w:rsid w:val="00DA4634"/>
    <w:rsid w:val="00DA46D0"/>
    <w:rsid w:val="00DA5A6C"/>
    <w:rsid w:val="00DB0B74"/>
    <w:rsid w:val="00DB10B3"/>
    <w:rsid w:val="00DB2305"/>
    <w:rsid w:val="00DB29E9"/>
    <w:rsid w:val="00DB2ADF"/>
    <w:rsid w:val="00DB3870"/>
    <w:rsid w:val="00DB560B"/>
    <w:rsid w:val="00DB57FC"/>
    <w:rsid w:val="00DB5EF8"/>
    <w:rsid w:val="00DB7109"/>
    <w:rsid w:val="00DB7F08"/>
    <w:rsid w:val="00DC24E6"/>
    <w:rsid w:val="00DC3B61"/>
    <w:rsid w:val="00DC5161"/>
    <w:rsid w:val="00DC589F"/>
    <w:rsid w:val="00DC63D3"/>
    <w:rsid w:val="00DC644E"/>
    <w:rsid w:val="00DC647D"/>
    <w:rsid w:val="00DC6B8F"/>
    <w:rsid w:val="00DC7D0B"/>
    <w:rsid w:val="00DC7F75"/>
    <w:rsid w:val="00DD0732"/>
    <w:rsid w:val="00DD1766"/>
    <w:rsid w:val="00DD4695"/>
    <w:rsid w:val="00DD49EF"/>
    <w:rsid w:val="00DD4DB3"/>
    <w:rsid w:val="00DD5196"/>
    <w:rsid w:val="00DD52BA"/>
    <w:rsid w:val="00DD7F75"/>
    <w:rsid w:val="00DE02AD"/>
    <w:rsid w:val="00DE126E"/>
    <w:rsid w:val="00DE16B6"/>
    <w:rsid w:val="00DE541A"/>
    <w:rsid w:val="00DE6192"/>
    <w:rsid w:val="00DF0B6B"/>
    <w:rsid w:val="00DF1B2B"/>
    <w:rsid w:val="00DF3521"/>
    <w:rsid w:val="00DF422A"/>
    <w:rsid w:val="00DF4A96"/>
    <w:rsid w:val="00DF5499"/>
    <w:rsid w:val="00DF5AE2"/>
    <w:rsid w:val="00DF7144"/>
    <w:rsid w:val="00DF7DA2"/>
    <w:rsid w:val="00E02105"/>
    <w:rsid w:val="00E035B3"/>
    <w:rsid w:val="00E04BCB"/>
    <w:rsid w:val="00E06885"/>
    <w:rsid w:val="00E06C37"/>
    <w:rsid w:val="00E0779E"/>
    <w:rsid w:val="00E07F9F"/>
    <w:rsid w:val="00E10563"/>
    <w:rsid w:val="00E114BB"/>
    <w:rsid w:val="00E136A3"/>
    <w:rsid w:val="00E1372D"/>
    <w:rsid w:val="00E139D9"/>
    <w:rsid w:val="00E14F64"/>
    <w:rsid w:val="00E153D2"/>
    <w:rsid w:val="00E17F9D"/>
    <w:rsid w:val="00E2267C"/>
    <w:rsid w:val="00E25290"/>
    <w:rsid w:val="00E264C2"/>
    <w:rsid w:val="00E2653E"/>
    <w:rsid w:val="00E269C3"/>
    <w:rsid w:val="00E277C6"/>
    <w:rsid w:val="00E3059E"/>
    <w:rsid w:val="00E31194"/>
    <w:rsid w:val="00E4397E"/>
    <w:rsid w:val="00E43A2C"/>
    <w:rsid w:val="00E46556"/>
    <w:rsid w:val="00E470CB"/>
    <w:rsid w:val="00E500A5"/>
    <w:rsid w:val="00E50E6A"/>
    <w:rsid w:val="00E50F92"/>
    <w:rsid w:val="00E51B11"/>
    <w:rsid w:val="00E527D3"/>
    <w:rsid w:val="00E52C0A"/>
    <w:rsid w:val="00E54753"/>
    <w:rsid w:val="00E54D81"/>
    <w:rsid w:val="00E55956"/>
    <w:rsid w:val="00E55E42"/>
    <w:rsid w:val="00E56077"/>
    <w:rsid w:val="00E6052F"/>
    <w:rsid w:val="00E60C3A"/>
    <w:rsid w:val="00E61A1A"/>
    <w:rsid w:val="00E62E47"/>
    <w:rsid w:val="00E6481E"/>
    <w:rsid w:val="00E64921"/>
    <w:rsid w:val="00E66109"/>
    <w:rsid w:val="00E6621F"/>
    <w:rsid w:val="00E66768"/>
    <w:rsid w:val="00E669EE"/>
    <w:rsid w:val="00E66A70"/>
    <w:rsid w:val="00E671F8"/>
    <w:rsid w:val="00E67942"/>
    <w:rsid w:val="00E70DC9"/>
    <w:rsid w:val="00E72B1E"/>
    <w:rsid w:val="00E72E76"/>
    <w:rsid w:val="00E76054"/>
    <w:rsid w:val="00E76EB8"/>
    <w:rsid w:val="00E77746"/>
    <w:rsid w:val="00E817AC"/>
    <w:rsid w:val="00E82359"/>
    <w:rsid w:val="00E82837"/>
    <w:rsid w:val="00E83143"/>
    <w:rsid w:val="00E83EA2"/>
    <w:rsid w:val="00E848E6"/>
    <w:rsid w:val="00E87B40"/>
    <w:rsid w:val="00E914CF"/>
    <w:rsid w:val="00E922F7"/>
    <w:rsid w:val="00E95AD5"/>
    <w:rsid w:val="00E95B44"/>
    <w:rsid w:val="00E96182"/>
    <w:rsid w:val="00E9660B"/>
    <w:rsid w:val="00E96A93"/>
    <w:rsid w:val="00E97118"/>
    <w:rsid w:val="00E97C4B"/>
    <w:rsid w:val="00E97DC7"/>
    <w:rsid w:val="00EA0CBA"/>
    <w:rsid w:val="00EA23F5"/>
    <w:rsid w:val="00EA280E"/>
    <w:rsid w:val="00EA2EF6"/>
    <w:rsid w:val="00EA3EFA"/>
    <w:rsid w:val="00EA5037"/>
    <w:rsid w:val="00EA582B"/>
    <w:rsid w:val="00EA5E55"/>
    <w:rsid w:val="00EA7A0D"/>
    <w:rsid w:val="00EA7CF5"/>
    <w:rsid w:val="00EB056B"/>
    <w:rsid w:val="00EB08FF"/>
    <w:rsid w:val="00EB2843"/>
    <w:rsid w:val="00EB3312"/>
    <w:rsid w:val="00EB3C00"/>
    <w:rsid w:val="00EB3E6E"/>
    <w:rsid w:val="00EB42BC"/>
    <w:rsid w:val="00EB7850"/>
    <w:rsid w:val="00EC0EB8"/>
    <w:rsid w:val="00EC25AC"/>
    <w:rsid w:val="00EC2F57"/>
    <w:rsid w:val="00EC3843"/>
    <w:rsid w:val="00EC42E1"/>
    <w:rsid w:val="00EC48CE"/>
    <w:rsid w:val="00EC5557"/>
    <w:rsid w:val="00EC6C51"/>
    <w:rsid w:val="00EC705C"/>
    <w:rsid w:val="00EC7DDF"/>
    <w:rsid w:val="00ED0478"/>
    <w:rsid w:val="00ED1BF8"/>
    <w:rsid w:val="00ED26DF"/>
    <w:rsid w:val="00ED3079"/>
    <w:rsid w:val="00ED34EA"/>
    <w:rsid w:val="00ED65D3"/>
    <w:rsid w:val="00ED722B"/>
    <w:rsid w:val="00ED73FD"/>
    <w:rsid w:val="00EE1874"/>
    <w:rsid w:val="00EE2BC6"/>
    <w:rsid w:val="00EE4175"/>
    <w:rsid w:val="00EE4825"/>
    <w:rsid w:val="00EE61C2"/>
    <w:rsid w:val="00EE7E8D"/>
    <w:rsid w:val="00EF17CF"/>
    <w:rsid w:val="00EF2DDE"/>
    <w:rsid w:val="00EF3688"/>
    <w:rsid w:val="00EF392B"/>
    <w:rsid w:val="00EF3A33"/>
    <w:rsid w:val="00EF4F23"/>
    <w:rsid w:val="00EF4F4F"/>
    <w:rsid w:val="00EF6CBA"/>
    <w:rsid w:val="00F008DC"/>
    <w:rsid w:val="00F04760"/>
    <w:rsid w:val="00F04921"/>
    <w:rsid w:val="00F05A08"/>
    <w:rsid w:val="00F104B7"/>
    <w:rsid w:val="00F108C7"/>
    <w:rsid w:val="00F118EA"/>
    <w:rsid w:val="00F12F27"/>
    <w:rsid w:val="00F147B8"/>
    <w:rsid w:val="00F14B33"/>
    <w:rsid w:val="00F16022"/>
    <w:rsid w:val="00F1685C"/>
    <w:rsid w:val="00F168BE"/>
    <w:rsid w:val="00F16C14"/>
    <w:rsid w:val="00F20EBC"/>
    <w:rsid w:val="00F2264E"/>
    <w:rsid w:val="00F226C0"/>
    <w:rsid w:val="00F23F69"/>
    <w:rsid w:val="00F256C7"/>
    <w:rsid w:val="00F25DA2"/>
    <w:rsid w:val="00F27D2F"/>
    <w:rsid w:val="00F31AA4"/>
    <w:rsid w:val="00F32114"/>
    <w:rsid w:val="00F3451E"/>
    <w:rsid w:val="00F348CC"/>
    <w:rsid w:val="00F34FF2"/>
    <w:rsid w:val="00F369B1"/>
    <w:rsid w:val="00F373FC"/>
    <w:rsid w:val="00F40081"/>
    <w:rsid w:val="00F408DA"/>
    <w:rsid w:val="00F40DCC"/>
    <w:rsid w:val="00F41A53"/>
    <w:rsid w:val="00F42618"/>
    <w:rsid w:val="00F42F8F"/>
    <w:rsid w:val="00F43120"/>
    <w:rsid w:val="00F43E91"/>
    <w:rsid w:val="00F43EC9"/>
    <w:rsid w:val="00F443DB"/>
    <w:rsid w:val="00F453E4"/>
    <w:rsid w:val="00F50B08"/>
    <w:rsid w:val="00F50DA7"/>
    <w:rsid w:val="00F51358"/>
    <w:rsid w:val="00F51A09"/>
    <w:rsid w:val="00F5251A"/>
    <w:rsid w:val="00F5269E"/>
    <w:rsid w:val="00F53180"/>
    <w:rsid w:val="00F5369A"/>
    <w:rsid w:val="00F541E0"/>
    <w:rsid w:val="00F564D1"/>
    <w:rsid w:val="00F5670C"/>
    <w:rsid w:val="00F6009F"/>
    <w:rsid w:val="00F614BC"/>
    <w:rsid w:val="00F629A2"/>
    <w:rsid w:val="00F62CF4"/>
    <w:rsid w:val="00F64059"/>
    <w:rsid w:val="00F641C2"/>
    <w:rsid w:val="00F64755"/>
    <w:rsid w:val="00F6523D"/>
    <w:rsid w:val="00F663CC"/>
    <w:rsid w:val="00F6790E"/>
    <w:rsid w:val="00F7092C"/>
    <w:rsid w:val="00F74D77"/>
    <w:rsid w:val="00F757CA"/>
    <w:rsid w:val="00F764CB"/>
    <w:rsid w:val="00F76E90"/>
    <w:rsid w:val="00F81351"/>
    <w:rsid w:val="00F81CA3"/>
    <w:rsid w:val="00F82F74"/>
    <w:rsid w:val="00F833AF"/>
    <w:rsid w:val="00F83C0F"/>
    <w:rsid w:val="00F84B31"/>
    <w:rsid w:val="00F855C7"/>
    <w:rsid w:val="00F8630F"/>
    <w:rsid w:val="00F879FD"/>
    <w:rsid w:val="00F87AA7"/>
    <w:rsid w:val="00F90343"/>
    <w:rsid w:val="00F91774"/>
    <w:rsid w:val="00F91EDC"/>
    <w:rsid w:val="00F93455"/>
    <w:rsid w:val="00F955D0"/>
    <w:rsid w:val="00F95BD5"/>
    <w:rsid w:val="00F9675D"/>
    <w:rsid w:val="00F977D6"/>
    <w:rsid w:val="00FA0ECD"/>
    <w:rsid w:val="00FA2391"/>
    <w:rsid w:val="00FA25F0"/>
    <w:rsid w:val="00FA41C9"/>
    <w:rsid w:val="00FA42AA"/>
    <w:rsid w:val="00FA53DF"/>
    <w:rsid w:val="00FA7AC4"/>
    <w:rsid w:val="00FB07C7"/>
    <w:rsid w:val="00FB2472"/>
    <w:rsid w:val="00FB2F91"/>
    <w:rsid w:val="00FB4BEE"/>
    <w:rsid w:val="00FB4CE0"/>
    <w:rsid w:val="00FB58EA"/>
    <w:rsid w:val="00FB59BA"/>
    <w:rsid w:val="00FB68A1"/>
    <w:rsid w:val="00FB6C5C"/>
    <w:rsid w:val="00FC24A6"/>
    <w:rsid w:val="00FC5E93"/>
    <w:rsid w:val="00FC6155"/>
    <w:rsid w:val="00FC711F"/>
    <w:rsid w:val="00FD0EEE"/>
    <w:rsid w:val="00FD15B1"/>
    <w:rsid w:val="00FD1974"/>
    <w:rsid w:val="00FD2B93"/>
    <w:rsid w:val="00FD2E1C"/>
    <w:rsid w:val="00FD36AC"/>
    <w:rsid w:val="00FD3BFE"/>
    <w:rsid w:val="00FD4BD4"/>
    <w:rsid w:val="00FD6918"/>
    <w:rsid w:val="00FD7827"/>
    <w:rsid w:val="00FD78FC"/>
    <w:rsid w:val="00FD7C4F"/>
    <w:rsid w:val="00FE096B"/>
    <w:rsid w:val="00FE0D9D"/>
    <w:rsid w:val="00FE14F2"/>
    <w:rsid w:val="00FE1A46"/>
    <w:rsid w:val="00FE25D6"/>
    <w:rsid w:val="00FE3586"/>
    <w:rsid w:val="00FE43CF"/>
    <w:rsid w:val="00FE6806"/>
    <w:rsid w:val="00FE699B"/>
    <w:rsid w:val="00FE74CA"/>
    <w:rsid w:val="00FE7EB5"/>
    <w:rsid w:val="00FF16AC"/>
    <w:rsid w:val="00FF170A"/>
    <w:rsid w:val="00FF1FD8"/>
    <w:rsid w:val="00FF3C99"/>
    <w:rsid w:val="00FF57B8"/>
    <w:rsid w:val="00FF5F90"/>
    <w:rsid w:val="00FF6928"/>
    <w:rsid w:val="00FF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0372C"/>
  <w15:docId w15:val="{3C824834-FE96-496F-A527-58E0F46A4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2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75"/>
    <w:rPr>
      <w:rFonts w:ascii="Segoe UI" w:hAnsi="Segoe UI" w:cs="Segoe UI"/>
      <w:sz w:val="18"/>
      <w:szCs w:val="18"/>
    </w:rPr>
  </w:style>
  <w:style w:type="paragraph" w:styleId="Revision">
    <w:name w:val="Revision"/>
    <w:hidden/>
    <w:uiPriority w:val="99"/>
    <w:semiHidden/>
    <w:rsid w:val="00A82475"/>
    <w:pPr>
      <w:spacing w:after="0" w:line="240" w:lineRule="auto"/>
    </w:pPr>
  </w:style>
  <w:style w:type="paragraph" w:styleId="ListParagraph">
    <w:name w:val="List Paragraph"/>
    <w:basedOn w:val="Normal"/>
    <w:uiPriority w:val="34"/>
    <w:qFormat/>
    <w:rsid w:val="004813EE"/>
    <w:pPr>
      <w:ind w:left="720"/>
      <w:contextualSpacing/>
    </w:pPr>
  </w:style>
  <w:style w:type="character" w:styleId="Hyperlink">
    <w:name w:val="Hyperlink"/>
    <w:basedOn w:val="DefaultParagraphFont"/>
    <w:uiPriority w:val="99"/>
    <w:unhideWhenUsed/>
    <w:rsid w:val="003C683D"/>
    <w:rPr>
      <w:color w:val="0000FF" w:themeColor="hyperlink"/>
      <w:u w:val="single"/>
    </w:rPr>
  </w:style>
  <w:style w:type="character" w:styleId="CommentReference">
    <w:name w:val="annotation reference"/>
    <w:basedOn w:val="DefaultParagraphFont"/>
    <w:uiPriority w:val="99"/>
    <w:semiHidden/>
    <w:unhideWhenUsed/>
    <w:rsid w:val="005F2D2B"/>
    <w:rPr>
      <w:sz w:val="16"/>
      <w:szCs w:val="16"/>
    </w:rPr>
  </w:style>
  <w:style w:type="paragraph" w:styleId="CommentText">
    <w:name w:val="annotation text"/>
    <w:basedOn w:val="Normal"/>
    <w:link w:val="CommentTextChar"/>
    <w:uiPriority w:val="99"/>
    <w:semiHidden/>
    <w:unhideWhenUsed/>
    <w:rsid w:val="005F2D2B"/>
    <w:pPr>
      <w:spacing w:line="240" w:lineRule="auto"/>
    </w:pPr>
    <w:rPr>
      <w:sz w:val="20"/>
      <w:szCs w:val="20"/>
    </w:rPr>
  </w:style>
  <w:style w:type="character" w:customStyle="1" w:styleId="CommentTextChar">
    <w:name w:val="Comment Text Char"/>
    <w:basedOn w:val="DefaultParagraphFont"/>
    <w:link w:val="CommentText"/>
    <w:uiPriority w:val="99"/>
    <w:semiHidden/>
    <w:rsid w:val="005F2D2B"/>
    <w:rPr>
      <w:sz w:val="20"/>
      <w:szCs w:val="20"/>
    </w:rPr>
  </w:style>
  <w:style w:type="paragraph" w:styleId="CommentSubject">
    <w:name w:val="annotation subject"/>
    <w:basedOn w:val="CommentText"/>
    <w:next w:val="CommentText"/>
    <w:link w:val="CommentSubjectChar"/>
    <w:uiPriority w:val="99"/>
    <w:semiHidden/>
    <w:unhideWhenUsed/>
    <w:rsid w:val="005F2D2B"/>
    <w:rPr>
      <w:b/>
      <w:bCs/>
    </w:rPr>
  </w:style>
  <w:style w:type="character" w:customStyle="1" w:styleId="CommentSubjectChar">
    <w:name w:val="Comment Subject Char"/>
    <w:basedOn w:val="CommentTextChar"/>
    <w:link w:val="CommentSubject"/>
    <w:uiPriority w:val="99"/>
    <w:semiHidden/>
    <w:rsid w:val="005F2D2B"/>
    <w:rPr>
      <w:b/>
      <w:bCs/>
      <w:sz w:val="20"/>
      <w:szCs w:val="20"/>
    </w:rPr>
  </w:style>
  <w:style w:type="character" w:styleId="UnresolvedMention">
    <w:name w:val="Unresolved Mention"/>
    <w:basedOn w:val="DefaultParagraphFont"/>
    <w:uiPriority w:val="99"/>
    <w:semiHidden/>
    <w:unhideWhenUsed/>
    <w:rsid w:val="00C05545"/>
    <w:rPr>
      <w:color w:val="605E5C"/>
      <w:shd w:val="clear" w:color="auto" w:fill="E1DFDD"/>
    </w:rPr>
  </w:style>
  <w:style w:type="paragraph" w:styleId="Header">
    <w:name w:val="header"/>
    <w:basedOn w:val="Normal"/>
    <w:link w:val="HeaderChar"/>
    <w:uiPriority w:val="99"/>
    <w:unhideWhenUsed/>
    <w:rsid w:val="00282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F6F"/>
  </w:style>
  <w:style w:type="paragraph" w:styleId="Footer">
    <w:name w:val="footer"/>
    <w:basedOn w:val="Normal"/>
    <w:link w:val="FooterChar"/>
    <w:uiPriority w:val="99"/>
    <w:unhideWhenUsed/>
    <w:rsid w:val="00282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025530">
      <w:bodyDiv w:val="1"/>
      <w:marLeft w:val="0"/>
      <w:marRight w:val="0"/>
      <w:marTop w:val="0"/>
      <w:marBottom w:val="0"/>
      <w:divBdr>
        <w:top w:val="none" w:sz="0" w:space="0" w:color="auto"/>
        <w:left w:val="none" w:sz="0" w:space="0" w:color="auto"/>
        <w:bottom w:val="none" w:sz="0" w:space="0" w:color="auto"/>
        <w:right w:val="none" w:sz="0" w:space="0" w:color="auto"/>
      </w:divBdr>
    </w:div>
    <w:div w:id="175486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southbaychurchl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3" Type="http://schemas.openxmlformats.org/officeDocument/2006/relationships/recipientData" Target="recipientData.xml"/><Relationship Id="rId2" Type="http://schemas.openxmlformats.org/officeDocument/2006/relationships/mailMergeSource" Target="file:///C:\Users\Kelli\sbbc%20Dropbox\SBBCLI%20TEAM%20FOLDER\System%20Action%20Plans\Publicity%20System\Media%20List\Media%20List.xls" TargetMode="External"/><Relationship Id="rId1" Type="http://schemas.openxmlformats.org/officeDocument/2006/relationships/mailMergeSource" Target="file:///C:\Users\Kelli\sbbc%20Dropbox\SBBCLI%20TEAM%20FOLDER\System%20Action%20Plans\Publicity%20System\Media%20List\Media%20List.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C1329-EF66-4BCC-BB7A-4272585D7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80</Words>
  <Characters>330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s</dc:creator>
  <cp:lastModifiedBy>Kelli Schoefer</cp:lastModifiedBy>
  <cp:revision>3</cp:revision>
  <cp:lastPrinted>2022-08-16T14:18:00Z</cp:lastPrinted>
  <dcterms:created xsi:type="dcterms:W3CDTF">2022-12-20T17:02:00Z</dcterms:created>
  <dcterms:modified xsi:type="dcterms:W3CDTF">2022-12-23T16:09:00Z</dcterms:modified>
</cp:coreProperties>
</file>